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432A3" w14:textId="0BEF3B3D" w:rsidR="00542B00" w:rsidRPr="00542B00" w:rsidRDefault="00542B00" w:rsidP="00542B00">
      <w:pPr>
        <w:rPr>
          <w:sz w:val="28"/>
          <w:szCs w:val="28"/>
        </w:rPr>
      </w:pPr>
      <w:r w:rsidRPr="00542B00">
        <w:rPr>
          <w:sz w:val="28"/>
          <w:szCs w:val="28"/>
        </w:rPr>
        <w:t>Notation:</w:t>
      </w:r>
    </w:p>
    <w:p w14:paraId="38FC85AB" w14:textId="2F9DC0E0" w:rsidR="00542B00" w:rsidRDefault="00542B00" w:rsidP="00542B00">
      <w:pPr>
        <w:pStyle w:val="ListParagraph"/>
        <w:numPr>
          <w:ilvl w:val="0"/>
          <w:numId w:val="1"/>
        </w:numPr>
      </w:pPr>
      <w:r>
        <w:t>q: Number of nodes</w:t>
      </w:r>
    </w:p>
    <w:p w14:paraId="51FD188E" w14:textId="5303D773" w:rsidR="006B6B39" w:rsidRDefault="006B6B39" w:rsidP="00542B00">
      <w:pPr>
        <w:pStyle w:val="ListParagraph"/>
        <w:numPr>
          <w:ilvl w:val="0"/>
          <w:numId w:val="1"/>
        </w:numPr>
      </w:pPr>
      <w:r>
        <w:t>a: Number of edges</w:t>
      </w:r>
    </w:p>
    <w:p w14:paraId="00E1D944" w14:textId="24CA1673" w:rsidR="002305F0" w:rsidRDefault="00D45257" w:rsidP="002305F0">
      <w:pPr>
        <w:pStyle w:val="ListParagraph"/>
        <w:numPr>
          <w:ilvl w:val="0"/>
          <w:numId w:val="1"/>
        </w:numPr>
      </w:pPr>
      <w:r>
        <w:t>f: Number of nodes initially on fire</w:t>
      </w:r>
    </w:p>
    <w:p w14:paraId="158A5C02" w14:textId="77777777" w:rsidR="002305F0" w:rsidRDefault="002305F0" w:rsidP="002305F0">
      <w:pPr>
        <w:rPr>
          <w:sz w:val="32"/>
          <w:szCs w:val="32"/>
        </w:rPr>
      </w:pPr>
    </w:p>
    <w:p w14:paraId="2AB3F322" w14:textId="4D8C2C3F" w:rsidR="002305F0" w:rsidRDefault="002305F0" w:rsidP="002305F0">
      <w:pPr>
        <w:rPr>
          <w:sz w:val="32"/>
          <w:szCs w:val="32"/>
        </w:rPr>
      </w:pPr>
      <w:r>
        <w:rPr>
          <w:sz w:val="32"/>
          <w:szCs w:val="32"/>
        </w:rPr>
        <w:t>Objectives</w:t>
      </w:r>
    </w:p>
    <w:p w14:paraId="21186E27" w14:textId="398103EA" w:rsidR="000A2FF2" w:rsidRDefault="002305F0" w:rsidP="000A2FF2">
      <w:pPr>
        <w:pStyle w:val="ListParagraph"/>
        <w:numPr>
          <w:ilvl w:val="0"/>
          <w:numId w:val="5"/>
        </w:numPr>
      </w:pPr>
      <w:r w:rsidRPr="000A2FF2">
        <w:t>Minimising the number of rounds in the simulation</w:t>
      </w:r>
    </w:p>
    <w:p w14:paraId="0D386590" w14:textId="77777777" w:rsidR="000A2FF2" w:rsidRDefault="002305F0" w:rsidP="000A2FF2">
      <w:pPr>
        <w:pStyle w:val="ListParagraph"/>
        <w:numPr>
          <w:ilvl w:val="0"/>
          <w:numId w:val="5"/>
        </w:numPr>
      </w:pPr>
      <w:r w:rsidRPr="000A2FF2">
        <w:t>Minimising the number of “burnt” nodes</w:t>
      </w:r>
    </w:p>
    <w:p w14:paraId="312875E8" w14:textId="6E42AAD4" w:rsidR="002305F0" w:rsidRDefault="000A2FF2" w:rsidP="000A2FF2">
      <w:pPr>
        <w:pStyle w:val="ListParagraph"/>
        <w:numPr>
          <w:ilvl w:val="0"/>
          <w:numId w:val="5"/>
        </w:numPr>
      </w:pPr>
      <w:r w:rsidRPr="000A2FF2">
        <w:t>Maximise the number of nodes that are saved from a given subset of nodes</w:t>
      </w:r>
      <w:r w:rsidR="00A17505">
        <w:t xml:space="preserve"> (rather advanced!)</w:t>
      </w:r>
    </w:p>
    <w:p w14:paraId="2E95ECB0" w14:textId="77777777" w:rsidR="00A17505" w:rsidRPr="000A2FF2" w:rsidRDefault="00A17505" w:rsidP="00A17505"/>
    <w:p w14:paraId="28428974" w14:textId="1B9FF7FE" w:rsidR="00A17505" w:rsidRDefault="00A17505" w:rsidP="000A2FF2"/>
    <w:p w14:paraId="62F97E5F" w14:textId="355A72D6" w:rsidR="00A17505" w:rsidRPr="00A17505" w:rsidRDefault="00A17505" w:rsidP="00A17505">
      <w:pPr>
        <w:jc w:val="center"/>
        <w:rPr>
          <w:sz w:val="40"/>
          <w:szCs w:val="40"/>
        </w:rPr>
      </w:pPr>
      <w:r w:rsidRPr="00A17505">
        <w:rPr>
          <w:sz w:val="40"/>
          <w:szCs w:val="40"/>
        </w:rPr>
        <w:t>Objective 1- M</w:t>
      </w:r>
      <w:r w:rsidRPr="00A17505">
        <w:rPr>
          <w:sz w:val="40"/>
          <w:szCs w:val="40"/>
        </w:rPr>
        <w:t>inimising the number of rounds in the simulation</w:t>
      </w:r>
    </w:p>
    <w:p w14:paraId="164F08C4" w14:textId="77777777" w:rsidR="00542B00" w:rsidRPr="00542B00" w:rsidRDefault="00542B00" w:rsidP="00542B00">
      <w:pPr>
        <w:rPr>
          <w:sz w:val="36"/>
          <w:szCs w:val="36"/>
        </w:rPr>
      </w:pPr>
    </w:p>
    <w:p w14:paraId="08226C0A" w14:textId="377E9198" w:rsidR="00542B00" w:rsidRPr="00542B00" w:rsidRDefault="00542B00" w:rsidP="00542B00">
      <w:pPr>
        <w:jc w:val="center"/>
        <w:rPr>
          <w:sz w:val="36"/>
          <w:szCs w:val="36"/>
          <w:u w:val="single"/>
        </w:rPr>
      </w:pPr>
      <w:r w:rsidRPr="00542B00">
        <w:rPr>
          <w:b/>
          <w:bCs/>
          <w:sz w:val="36"/>
          <w:szCs w:val="36"/>
          <w:u w:val="single"/>
        </w:rPr>
        <w:t>Parameters required</w:t>
      </w:r>
    </w:p>
    <w:p w14:paraId="01BA8700" w14:textId="6BD9BBED" w:rsidR="00542B00" w:rsidRDefault="00542B00">
      <w:pPr>
        <w:rPr>
          <w:sz w:val="28"/>
          <w:szCs w:val="28"/>
        </w:rPr>
      </w:pPr>
    </w:p>
    <w:p w14:paraId="581DF541" w14:textId="069808B9" w:rsidR="00542B00" w:rsidRPr="00542B00" w:rsidRDefault="00542B00">
      <w:pPr>
        <w:rPr>
          <w:b/>
          <w:bCs/>
          <w:sz w:val="32"/>
          <w:szCs w:val="32"/>
        </w:rPr>
      </w:pPr>
      <w:proofErr w:type="spellStart"/>
      <w:r w:rsidRPr="00542B00">
        <w:rPr>
          <w:b/>
          <w:bCs/>
          <w:sz w:val="32"/>
          <w:szCs w:val="32"/>
        </w:rPr>
        <w:t>onFireInit</w:t>
      </w:r>
      <w:proofErr w:type="spellEnd"/>
    </w:p>
    <w:p w14:paraId="1193512A" w14:textId="0144D2FA" w:rsidR="00542B00" w:rsidRDefault="00542B00">
      <w:r w:rsidRPr="00D45257">
        <w:rPr>
          <w:b/>
          <w:bCs/>
          <w:i/>
          <w:iCs/>
        </w:rPr>
        <w:t>Description:</w:t>
      </w:r>
      <w:r>
        <w:t xml:space="preserve"> Gives information relating what nodes are initially on fire</w:t>
      </w:r>
      <w:r w:rsidR="008229B6">
        <w:t>.</w:t>
      </w:r>
    </w:p>
    <w:p w14:paraId="0BFEED50" w14:textId="405ED727" w:rsidR="00542B00" w:rsidRDefault="00542B00">
      <w:r w:rsidRPr="00D45257">
        <w:rPr>
          <w:b/>
          <w:bCs/>
          <w:i/>
          <w:iCs/>
        </w:rPr>
        <w:t>How to represent:</w:t>
      </w:r>
      <w:r>
        <w:t xml:space="preserve"> A</w:t>
      </w:r>
      <w:r w:rsidR="00D45257">
        <w:t>n</w:t>
      </w:r>
      <w:r>
        <w:t xml:space="preserve"> array, with q elements, index representing the node of interest; with value 1 if the node is initially on fire and 0 otherwise</w:t>
      </w:r>
      <w:r w:rsidR="00D45257">
        <w:t xml:space="preserve"> (occurrence representation)</w:t>
      </w:r>
    </w:p>
    <w:p w14:paraId="1170C1D9" w14:textId="358A215A" w:rsidR="006B6B39" w:rsidRDefault="006B6B39">
      <w:proofErr w:type="spellStart"/>
      <w:r>
        <w:t>E.g</w:t>
      </w:r>
      <w:proofErr w:type="spellEnd"/>
      <w:r>
        <w:t>:</w:t>
      </w:r>
    </w:p>
    <w:p w14:paraId="3A8BEB8C" w14:textId="38E21060" w:rsidR="00D45257" w:rsidRDefault="00D45257" w:rsidP="00D45257">
      <w:pPr>
        <w:jc w:val="center"/>
      </w:pPr>
      <w:r>
        <w:t>[0, 1, …, 0]</w:t>
      </w:r>
    </w:p>
    <w:p w14:paraId="60863220" w14:textId="3BF4E744" w:rsidR="00D45257" w:rsidRDefault="00D45257" w:rsidP="00D45257">
      <w:pPr>
        <w:jc w:val="center"/>
      </w:pPr>
      <w:r>
        <w:t>1, 2, …, q</w:t>
      </w:r>
    </w:p>
    <w:p w14:paraId="7896B701" w14:textId="5E63CB78" w:rsidR="00D45257" w:rsidRPr="006B6B39" w:rsidRDefault="00D45257">
      <w:r>
        <w:t>Here, node 2 are initially on fire</w:t>
      </w:r>
    </w:p>
    <w:p w14:paraId="1099C1F6" w14:textId="7D64962A" w:rsidR="00542B00" w:rsidRDefault="00542B00">
      <w:r w:rsidRPr="00D45257">
        <w:rPr>
          <w:b/>
          <w:bCs/>
          <w:i/>
          <w:iCs/>
        </w:rPr>
        <w:t>First alternative representation:</w:t>
      </w:r>
      <w:r>
        <w:t xml:space="preserve"> </w:t>
      </w:r>
      <w:r w:rsidR="00D45257">
        <w:t>An array, with f elements, giving the explicit nodes that are initially on fire (explicit representation)</w:t>
      </w:r>
    </w:p>
    <w:p w14:paraId="16E1CAD0" w14:textId="5CD82A6C" w:rsidR="006B6B39" w:rsidRDefault="006B6B39">
      <w:proofErr w:type="spellStart"/>
      <w:r>
        <w:t>E.g</w:t>
      </w:r>
      <w:proofErr w:type="spellEnd"/>
      <w:r>
        <w:t>:</w:t>
      </w:r>
    </w:p>
    <w:p w14:paraId="3EFDC025" w14:textId="387E112F" w:rsidR="00D45257" w:rsidRDefault="00D45257" w:rsidP="006B6B39">
      <w:pPr>
        <w:jc w:val="center"/>
      </w:pPr>
      <w:r>
        <w:t>[2, 7, 10]</w:t>
      </w:r>
    </w:p>
    <w:p w14:paraId="00DE5A4A" w14:textId="704A0DD2" w:rsidR="006B6B39" w:rsidRDefault="00D45257" w:rsidP="00D45257">
      <w:r>
        <w:t>Here, nodes 2, 7 and 10 are initially on fire</w:t>
      </w:r>
    </w:p>
    <w:p w14:paraId="1CDE25F0" w14:textId="445A7F4D" w:rsidR="00D45257" w:rsidRDefault="00D45257" w:rsidP="00D45257">
      <w:pPr>
        <w:rPr>
          <w:b/>
          <w:bCs/>
          <w:sz w:val="32"/>
          <w:szCs w:val="32"/>
        </w:rPr>
      </w:pPr>
      <w:proofErr w:type="spellStart"/>
      <w:r w:rsidRPr="00D45257">
        <w:rPr>
          <w:b/>
          <w:bCs/>
          <w:sz w:val="32"/>
          <w:szCs w:val="32"/>
        </w:rPr>
        <w:lastRenderedPageBreak/>
        <w:t>edgeRep</w:t>
      </w:r>
      <w:proofErr w:type="spellEnd"/>
    </w:p>
    <w:p w14:paraId="4B5D0453" w14:textId="23F82233" w:rsidR="00D45257" w:rsidRDefault="00D45257" w:rsidP="00D45257">
      <w:r w:rsidRPr="00D45257">
        <w:rPr>
          <w:b/>
          <w:bCs/>
          <w:i/>
          <w:iCs/>
        </w:rPr>
        <w:t>Description:</w:t>
      </w:r>
      <w:r>
        <w:t xml:space="preserve"> Gives information relating </w:t>
      </w:r>
      <w:r>
        <w:t>to what edges exist in the graph</w:t>
      </w:r>
      <w:r w:rsidR="008229B6">
        <w:t>.</w:t>
      </w:r>
    </w:p>
    <w:p w14:paraId="51093A7B" w14:textId="10C5D75F" w:rsidR="00821B67" w:rsidRDefault="00D45257" w:rsidP="006B6B39">
      <w:r w:rsidRPr="00D45257">
        <w:rPr>
          <w:b/>
          <w:bCs/>
          <w:i/>
          <w:iCs/>
        </w:rPr>
        <w:t>How to represent:</w:t>
      </w:r>
      <w:r>
        <w:t xml:space="preserve"> </w:t>
      </w:r>
      <w:r>
        <w:t xml:space="preserve">An 2D array, with dimensions </w:t>
      </w:r>
      <w:proofErr w:type="spellStart"/>
      <w:r>
        <w:t>qxq</w:t>
      </w:r>
      <w:proofErr w:type="spellEnd"/>
      <w:r>
        <w:t>, with index (x, y)</w:t>
      </w:r>
      <w:r w:rsidR="006B6B39">
        <w:t xml:space="preserve"> (x and y are elements from {1,2, …, q}, where x &lt; y, without loss of generality)</w:t>
      </w:r>
      <w:r>
        <w:t xml:space="preserve"> representing whether there is a</w:t>
      </w:r>
      <w:r w:rsidR="006B6B39">
        <w:t>n</w:t>
      </w:r>
      <w:r>
        <w:t xml:space="preserve"> edge connecting node x and node y. If x=y, then </w:t>
      </w:r>
      <w:proofErr w:type="spellStart"/>
      <w:proofErr w:type="gramStart"/>
      <w:r>
        <w:t>edgeRep</w:t>
      </w:r>
      <w:proofErr w:type="spellEnd"/>
      <w:r>
        <w:t>[</w:t>
      </w:r>
      <w:proofErr w:type="gramEnd"/>
      <w:r w:rsidR="006B6B39">
        <w:t xml:space="preserve">x, y] = 0 else if edge (x, y) exists, </w:t>
      </w:r>
      <w:proofErr w:type="spellStart"/>
      <w:r w:rsidR="006B6B39">
        <w:t>edgeRep</w:t>
      </w:r>
      <w:proofErr w:type="spellEnd"/>
      <w:r w:rsidR="006B6B39">
        <w:t xml:space="preserve">[x, y] = 1 otherwise </w:t>
      </w:r>
      <w:proofErr w:type="spellStart"/>
      <w:r w:rsidR="006B6B39">
        <w:t>edgeRep</w:t>
      </w:r>
      <w:proofErr w:type="spellEnd"/>
      <w:r w:rsidR="006B6B39">
        <w:t>[x, y] = 0.</w:t>
      </w:r>
      <w:r>
        <w:t xml:space="preserve"> (</w:t>
      </w:r>
      <w:proofErr w:type="gramStart"/>
      <w:r>
        <w:t>occurrence</w:t>
      </w:r>
      <w:proofErr w:type="gramEnd"/>
      <w:r>
        <w:t xml:space="preserve"> representation)</w:t>
      </w:r>
      <w:r w:rsidR="006B6B39">
        <w:t xml:space="preserve"> (Note sum(</w:t>
      </w:r>
      <w:proofErr w:type="spellStart"/>
      <w:r w:rsidR="006B6B39">
        <w:t>edgeRep</w:t>
      </w:r>
      <w:proofErr w:type="spellEnd"/>
      <w:r w:rsidR="006B6B39">
        <w:t>) = a)</w:t>
      </w:r>
      <w:r w:rsidR="008229B6">
        <w:t>.</w:t>
      </w:r>
    </w:p>
    <w:p w14:paraId="10E41C00" w14:textId="77777777" w:rsidR="00A17505" w:rsidRDefault="00A17505" w:rsidP="006B6B39"/>
    <w:p w14:paraId="7CA63A63" w14:textId="19724D39" w:rsidR="00821B67" w:rsidRDefault="006B6B39" w:rsidP="006B6B39">
      <w:proofErr w:type="spellStart"/>
      <w:r>
        <w:t>E.g</w:t>
      </w:r>
      <w:proofErr w:type="spellEnd"/>
      <w:r>
        <w:t>:</w:t>
      </w:r>
    </w:p>
    <w:p w14:paraId="2D5ADEA2" w14:textId="043078A1" w:rsidR="00C76FE4" w:rsidRDefault="00821B67" w:rsidP="00C76FE4">
      <w:pPr>
        <w:ind w:left="1440" w:firstLine="720"/>
      </w:pPr>
      <w:r>
        <w:t>1</w:t>
      </w:r>
      <w:r>
        <w:tab/>
      </w:r>
      <w:proofErr w:type="gramStart"/>
      <w:r>
        <w:tab/>
        <w:t xml:space="preserve">  2</w:t>
      </w:r>
      <w:proofErr w:type="gramEnd"/>
      <w:r>
        <w:tab/>
      </w:r>
      <w:r>
        <w:tab/>
        <w:t xml:space="preserve">   </w:t>
      </w:r>
      <w:r>
        <w:t>3</w:t>
      </w:r>
      <w:r>
        <w:tab/>
      </w:r>
      <w:r>
        <w:tab/>
      </w:r>
      <w:r>
        <w:tab/>
      </w:r>
      <w:r>
        <w:tab/>
        <w:t xml:space="preserve">      q</w:t>
      </w:r>
    </w:p>
    <w:tbl>
      <w:tblPr>
        <w:tblStyle w:val="TableGrid"/>
        <w:tblpPr w:leftFromText="180" w:rightFromText="180" w:vertAnchor="text" w:horzAnchor="margin" w:tblpY="-22"/>
        <w:tblW w:w="0" w:type="auto"/>
        <w:tblLook w:val="04A0" w:firstRow="1" w:lastRow="0" w:firstColumn="1" w:lastColumn="0" w:noHBand="0" w:noVBand="1"/>
      </w:tblPr>
      <w:tblGrid>
        <w:gridCol w:w="1490"/>
        <w:gridCol w:w="1496"/>
        <w:gridCol w:w="1500"/>
        <w:gridCol w:w="1498"/>
        <w:gridCol w:w="1482"/>
        <w:gridCol w:w="1482"/>
      </w:tblGrid>
      <w:tr w:rsidR="00C76FE4" w14:paraId="1606F0C2" w14:textId="77777777" w:rsidTr="00C76FE4">
        <w:trPr>
          <w:trHeight w:val="322"/>
        </w:trPr>
        <w:tc>
          <w:tcPr>
            <w:tcW w:w="1490" w:type="dxa"/>
            <w:tcBorders>
              <w:top w:val="nil"/>
              <w:left w:val="nil"/>
              <w:bottom w:val="nil"/>
            </w:tcBorders>
          </w:tcPr>
          <w:p w14:paraId="05BCE703" w14:textId="77777777" w:rsidR="00C76FE4" w:rsidRDefault="00C76FE4" w:rsidP="00C76FE4">
            <w:pPr>
              <w:jc w:val="center"/>
            </w:pPr>
            <w:r>
              <w:t>1</w:t>
            </w:r>
          </w:p>
        </w:tc>
        <w:tc>
          <w:tcPr>
            <w:tcW w:w="1496" w:type="dxa"/>
            <w:tcBorders>
              <w:bottom w:val="single" w:sz="4" w:space="0" w:color="auto"/>
            </w:tcBorders>
          </w:tcPr>
          <w:p w14:paraId="3AF721FA" w14:textId="77777777" w:rsidR="00C76FE4" w:rsidRDefault="00C76FE4" w:rsidP="00C76FE4">
            <w:pPr>
              <w:jc w:val="center"/>
            </w:pPr>
            <w:r>
              <w:t>0</w:t>
            </w:r>
          </w:p>
        </w:tc>
        <w:tc>
          <w:tcPr>
            <w:tcW w:w="1500" w:type="dxa"/>
          </w:tcPr>
          <w:p w14:paraId="35DF3D07" w14:textId="77777777" w:rsidR="00C76FE4" w:rsidRDefault="00C76FE4" w:rsidP="00C76FE4">
            <w:pPr>
              <w:jc w:val="center"/>
            </w:pPr>
            <w:r>
              <w:t>1</w:t>
            </w:r>
          </w:p>
        </w:tc>
        <w:tc>
          <w:tcPr>
            <w:tcW w:w="1498" w:type="dxa"/>
          </w:tcPr>
          <w:p w14:paraId="5034FAC7" w14:textId="77777777" w:rsidR="00C76FE4" w:rsidRDefault="00C76FE4" w:rsidP="00C76FE4">
            <w:pPr>
              <w:jc w:val="center"/>
            </w:pPr>
            <w:r>
              <w:t>0</w:t>
            </w:r>
          </w:p>
        </w:tc>
        <w:tc>
          <w:tcPr>
            <w:tcW w:w="1482" w:type="dxa"/>
          </w:tcPr>
          <w:p w14:paraId="1B8577D7" w14:textId="77777777" w:rsidR="00C76FE4" w:rsidRDefault="00C76FE4" w:rsidP="00C76FE4">
            <w:pPr>
              <w:jc w:val="center"/>
            </w:pPr>
            <w:r>
              <w:t>…</w:t>
            </w:r>
          </w:p>
        </w:tc>
        <w:tc>
          <w:tcPr>
            <w:tcW w:w="1482" w:type="dxa"/>
          </w:tcPr>
          <w:p w14:paraId="6A533AE2" w14:textId="77777777" w:rsidR="00C76FE4" w:rsidRDefault="00C76FE4" w:rsidP="00C76FE4">
            <w:pPr>
              <w:jc w:val="center"/>
            </w:pPr>
            <w:r>
              <w:t>1</w:t>
            </w:r>
          </w:p>
        </w:tc>
      </w:tr>
      <w:tr w:rsidR="00C76FE4" w14:paraId="224E6D3C" w14:textId="77777777" w:rsidTr="00C76FE4">
        <w:trPr>
          <w:trHeight w:val="328"/>
        </w:trPr>
        <w:tc>
          <w:tcPr>
            <w:tcW w:w="1490" w:type="dxa"/>
            <w:tcBorders>
              <w:top w:val="nil"/>
              <w:left w:val="nil"/>
              <w:bottom w:val="nil"/>
            </w:tcBorders>
          </w:tcPr>
          <w:p w14:paraId="234EF13C" w14:textId="77777777" w:rsidR="00C76FE4" w:rsidRDefault="00C76FE4" w:rsidP="00C76FE4">
            <w:pPr>
              <w:jc w:val="center"/>
            </w:pPr>
            <w:r>
              <w:t>2</w:t>
            </w:r>
          </w:p>
        </w:tc>
        <w:tc>
          <w:tcPr>
            <w:tcW w:w="1496" w:type="dxa"/>
            <w:tcBorders>
              <w:bottom w:val="nil"/>
            </w:tcBorders>
          </w:tcPr>
          <w:p w14:paraId="26894B76" w14:textId="77777777" w:rsidR="00C76FE4" w:rsidRDefault="00C76FE4" w:rsidP="00C76FE4">
            <w:pPr>
              <w:jc w:val="center"/>
            </w:pPr>
          </w:p>
        </w:tc>
        <w:tc>
          <w:tcPr>
            <w:tcW w:w="1500" w:type="dxa"/>
            <w:tcBorders>
              <w:bottom w:val="single" w:sz="4" w:space="0" w:color="auto"/>
            </w:tcBorders>
          </w:tcPr>
          <w:p w14:paraId="7C20BE56" w14:textId="77777777" w:rsidR="00C76FE4" w:rsidRDefault="00C76FE4" w:rsidP="00C76FE4">
            <w:pPr>
              <w:jc w:val="center"/>
            </w:pPr>
            <w:r>
              <w:t>0</w:t>
            </w:r>
          </w:p>
        </w:tc>
        <w:tc>
          <w:tcPr>
            <w:tcW w:w="1498" w:type="dxa"/>
          </w:tcPr>
          <w:p w14:paraId="0F32EC98" w14:textId="77777777" w:rsidR="00C76FE4" w:rsidRDefault="00C76FE4" w:rsidP="00C76FE4">
            <w:pPr>
              <w:jc w:val="center"/>
            </w:pPr>
            <w:r>
              <w:t>0</w:t>
            </w:r>
          </w:p>
        </w:tc>
        <w:tc>
          <w:tcPr>
            <w:tcW w:w="1482" w:type="dxa"/>
          </w:tcPr>
          <w:p w14:paraId="2FAB46BB" w14:textId="77777777" w:rsidR="00C76FE4" w:rsidRDefault="00C76FE4" w:rsidP="00C76FE4">
            <w:pPr>
              <w:jc w:val="center"/>
            </w:pPr>
            <w:r>
              <w:t>…</w:t>
            </w:r>
          </w:p>
        </w:tc>
        <w:tc>
          <w:tcPr>
            <w:tcW w:w="1482" w:type="dxa"/>
          </w:tcPr>
          <w:p w14:paraId="58C540A9" w14:textId="77777777" w:rsidR="00C76FE4" w:rsidRDefault="00C76FE4" w:rsidP="00C76FE4">
            <w:pPr>
              <w:jc w:val="center"/>
            </w:pPr>
            <w:r>
              <w:t>1</w:t>
            </w:r>
          </w:p>
        </w:tc>
      </w:tr>
      <w:tr w:rsidR="00C76FE4" w14:paraId="4E68731B" w14:textId="77777777" w:rsidTr="00C76FE4">
        <w:trPr>
          <w:trHeight w:val="322"/>
        </w:trPr>
        <w:tc>
          <w:tcPr>
            <w:tcW w:w="1490" w:type="dxa"/>
            <w:tcBorders>
              <w:top w:val="nil"/>
              <w:left w:val="nil"/>
              <w:bottom w:val="nil"/>
            </w:tcBorders>
          </w:tcPr>
          <w:p w14:paraId="35C16878" w14:textId="77777777" w:rsidR="00C76FE4" w:rsidRPr="00821B67" w:rsidRDefault="00C76FE4" w:rsidP="00C76FE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996" w:type="dxa"/>
            <w:gridSpan w:val="2"/>
            <w:vMerge w:val="restart"/>
            <w:tcBorders>
              <w:top w:val="nil"/>
            </w:tcBorders>
          </w:tcPr>
          <w:p w14:paraId="57D19CFB" w14:textId="77777777" w:rsidR="00C76FE4" w:rsidRPr="000B5739" w:rsidRDefault="00C76FE4" w:rsidP="00C76FE4">
            <w:pPr>
              <w:jc w:val="center"/>
              <w:rPr>
                <w:sz w:val="80"/>
                <w:szCs w:val="80"/>
              </w:rPr>
            </w:pPr>
            <w:r w:rsidRPr="000B5739">
              <w:rPr>
                <w:sz w:val="80"/>
                <w:szCs w:val="80"/>
              </w:rPr>
              <w:t>0</w:t>
            </w:r>
          </w:p>
        </w:tc>
        <w:tc>
          <w:tcPr>
            <w:tcW w:w="1498" w:type="dxa"/>
            <w:tcBorders>
              <w:bottom w:val="single" w:sz="4" w:space="0" w:color="auto"/>
            </w:tcBorders>
          </w:tcPr>
          <w:p w14:paraId="1F803DC6" w14:textId="77777777" w:rsidR="00C76FE4" w:rsidRDefault="00C76FE4" w:rsidP="00C76FE4">
            <w:pPr>
              <w:jc w:val="center"/>
            </w:pPr>
            <w:r>
              <w:t>0</w:t>
            </w:r>
          </w:p>
        </w:tc>
        <w:tc>
          <w:tcPr>
            <w:tcW w:w="1482" w:type="dxa"/>
          </w:tcPr>
          <w:p w14:paraId="15CEA0AF" w14:textId="77777777" w:rsidR="00C76FE4" w:rsidRDefault="00C76FE4" w:rsidP="00C76FE4">
            <w:pPr>
              <w:jc w:val="center"/>
            </w:pPr>
            <w:r>
              <w:t>…</w:t>
            </w:r>
          </w:p>
        </w:tc>
        <w:tc>
          <w:tcPr>
            <w:tcW w:w="1482" w:type="dxa"/>
          </w:tcPr>
          <w:p w14:paraId="32F7258D" w14:textId="77777777" w:rsidR="00C76FE4" w:rsidRDefault="00C76FE4" w:rsidP="00C76FE4">
            <w:pPr>
              <w:jc w:val="center"/>
            </w:pPr>
            <w:r>
              <w:t>1</w:t>
            </w:r>
          </w:p>
        </w:tc>
      </w:tr>
      <w:tr w:rsidR="00C76FE4" w14:paraId="1E50D7FB" w14:textId="77777777" w:rsidTr="00C76FE4">
        <w:trPr>
          <w:trHeight w:val="344"/>
        </w:trPr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</w:tcPr>
          <w:p w14:paraId="1814A755" w14:textId="77777777" w:rsidR="00C76FE4" w:rsidRDefault="00C76FE4" w:rsidP="00C76FE4">
            <w:pPr>
              <w:jc w:val="center"/>
            </w:pPr>
            <w:r>
              <w:t>…</w:t>
            </w:r>
          </w:p>
        </w:tc>
        <w:tc>
          <w:tcPr>
            <w:tcW w:w="2996" w:type="dxa"/>
            <w:gridSpan w:val="2"/>
            <w:vMerge/>
            <w:tcBorders>
              <w:right w:val="nil"/>
            </w:tcBorders>
          </w:tcPr>
          <w:p w14:paraId="6B641728" w14:textId="77777777" w:rsidR="00C76FE4" w:rsidRDefault="00C76FE4" w:rsidP="00C76FE4">
            <w:pPr>
              <w:jc w:val="center"/>
            </w:pPr>
          </w:p>
        </w:tc>
        <w:tc>
          <w:tcPr>
            <w:tcW w:w="1498" w:type="dxa"/>
            <w:tcBorders>
              <w:left w:val="nil"/>
              <w:bottom w:val="nil"/>
            </w:tcBorders>
          </w:tcPr>
          <w:p w14:paraId="79D94AF8" w14:textId="77777777" w:rsidR="00C76FE4" w:rsidRDefault="00C76FE4" w:rsidP="00C76FE4">
            <w:pPr>
              <w:jc w:val="center"/>
            </w:pPr>
          </w:p>
        </w:tc>
        <w:tc>
          <w:tcPr>
            <w:tcW w:w="1482" w:type="dxa"/>
            <w:tcBorders>
              <w:bottom w:val="single" w:sz="4" w:space="0" w:color="auto"/>
            </w:tcBorders>
          </w:tcPr>
          <w:p w14:paraId="201E0C99" w14:textId="77777777" w:rsidR="00C76FE4" w:rsidRDefault="00C76FE4" w:rsidP="00C76FE4">
            <w:pPr>
              <w:jc w:val="center"/>
            </w:pPr>
            <w:r>
              <w:t>…</w:t>
            </w:r>
          </w:p>
        </w:tc>
        <w:tc>
          <w:tcPr>
            <w:tcW w:w="1482" w:type="dxa"/>
          </w:tcPr>
          <w:p w14:paraId="3BD610D7" w14:textId="77777777" w:rsidR="00C76FE4" w:rsidRDefault="00C76FE4" w:rsidP="00C76FE4">
            <w:pPr>
              <w:jc w:val="center"/>
            </w:pPr>
            <w:r>
              <w:t>…</w:t>
            </w:r>
          </w:p>
        </w:tc>
      </w:tr>
      <w:tr w:rsidR="00C76FE4" w14:paraId="2245A414" w14:textId="77777777" w:rsidTr="00C76FE4">
        <w:trPr>
          <w:trHeight w:val="402"/>
        </w:trPr>
        <w:tc>
          <w:tcPr>
            <w:tcW w:w="1490" w:type="dxa"/>
            <w:tcBorders>
              <w:top w:val="nil"/>
              <w:left w:val="nil"/>
              <w:bottom w:val="nil"/>
              <w:right w:val="nil"/>
            </w:tcBorders>
          </w:tcPr>
          <w:p w14:paraId="1E7A83CA" w14:textId="77777777" w:rsidR="00C76FE4" w:rsidRDefault="00C76FE4" w:rsidP="00C76FE4">
            <w:pPr>
              <w:jc w:val="center"/>
            </w:pPr>
            <w:r>
              <w:t>q</w:t>
            </w:r>
          </w:p>
        </w:tc>
        <w:tc>
          <w:tcPr>
            <w:tcW w:w="2996" w:type="dxa"/>
            <w:gridSpan w:val="2"/>
            <w:vMerge/>
            <w:tcBorders>
              <w:right w:val="nil"/>
            </w:tcBorders>
          </w:tcPr>
          <w:p w14:paraId="5D1E9A6C" w14:textId="77777777" w:rsidR="00C76FE4" w:rsidRDefault="00C76FE4" w:rsidP="00C76FE4">
            <w:pPr>
              <w:jc w:val="center"/>
            </w:pPr>
          </w:p>
        </w:tc>
        <w:tc>
          <w:tcPr>
            <w:tcW w:w="1498" w:type="dxa"/>
            <w:tcBorders>
              <w:top w:val="nil"/>
              <w:left w:val="nil"/>
              <w:right w:val="nil"/>
            </w:tcBorders>
          </w:tcPr>
          <w:p w14:paraId="7A170A5B" w14:textId="77777777" w:rsidR="00C76FE4" w:rsidRDefault="00C76FE4" w:rsidP="00C76FE4">
            <w:pPr>
              <w:jc w:val="center"/>
            </w:pPr>
          </w:p>
        </w:tc>
        <w:tc>
          <w:tcPr>
            <w:tcW w:w="1482" w:type="dxa"/>
            <w:tcBorders>
              <w:left w:val="nil"/>
            </w:tcBorders>
          </w:tcPr>
          <w:p w14:paraId="60F53F31" w14:textId="77777777" w:rsidR="00C76FE4" w:rsidRDefault="00C76FE4" w:rsidP="00C76FE4">
            <w:pPr>
              <w:jc w:val="center"/>
            </w:pPr>
          </w:p>
        </w:tc>
        <w:tc>
          <w:tcPr>
            <w:tcW w:w="1482" w:type="dxa"/>
          </w:tcPr>
          <w:p w14:paraId="3B8617A3" w14:textId="77777777" w:rsidR="00C76FE4" w:rsidRDefault="00C76FE4" w:rsidP="00C76FE4">
            <w:pPr>
              <w:jc w:val="center"/>
            </w:pPr>
            <w:r>
              <w:t>0</w:t>
            </w:r>
          </w:p>
        </w:tc>
      </w:tr>
    </w:tbl>
    <w:p w14:paraId="08331B74" w14:textId="2BB0E18C" w:rsidR="00821B67" w:rsidRDefault="00821B67" w:rsidP="00821B67"/>
    <w:p w14:paraId="3BC97860" w14:textId="3CC7B31B" w:rsidR="00821B67" w:rsidRDefault="00821B67" w:rsidP="00821B67">
      <w:r>
        <w:t xml:space="preserve">Here, </w:t>
      </w:r>
      <w:r w:rsidR="00C76FE4">
        <w:t>we can deduce that edges (1, 2), (1, q), (2, q) and (3, q) exist</w:t>
      </w:r>
      <w:r w:rsidR="008229B6">
        <w:t>.</w:t>
      </w:r>
    </w:p>
    <w:p w14:paraId="323E4A60" w14:textId="77777777" w:rsidR="00821B67" w:rsidRPr="006B6B39" w:rsidRDefault="00821B67" w:rsidP="00821B67"/>
    <w:p w14:paraId="6EEE6162" w14:textId="542EF590" w:rsidR="00D45257" w:rsidRDefault="00D45257" w:rsidP="00D45257">
      <w:r w:rsidRPr="00D45257">
        <w:rPr>
          <w:b/>
          <w:bCs/>
          <w:i/>
          <w:iCs/>
        </w:rPr>
        <w:t>First alternative representation:</w:t>
      </w:r>
      <w:r>
        <w:t xml:space="preserve"> </w:t>
      </w:r>
      <w:r w:rsidR="006B6B39">
        <w:t xml:space="preserve">Two 1D arrays, both with a </w:t>
      </w:r>
      <w:proofErr w:type="gramStart"/>
      <w:r w:rsidR="006B6B39">
        <w:t>elements</w:t>
      </w:r>
      <w:proofErr w:type="gramEnd"/>
      <w:r w:rsidR="006B6B39">
        <w:t>, where together, they represent the edges of the graph of interest</w:t>
      </w:r>
      <w:r w:rsidR="00C76FE4">
        <w:t xml:space="preserve"> with one array representing one end of the edge (the end with the smaller node value) and the second array representing the other end of the edge</w:t>
      </w:r>
      <w:r w:rsidR="006B6B39">
        <w:t xml:space="preserve"> </w:t>
      </w:r>
      <w:r>
        <w:t>(explicit representation)</w:t>
      </w:r>
      <w:r w:rsidR="008229B6">
        <w:t>.</w:t>
      </w:r>
    </w:p>
    <w:p w14:paraId="1D0F20DA" w14:textId="686C0E2E" w:rsidR="00C76FE4" w:rsidRDefault="00C76FE4" w:rsidP="00D4525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C76FE4" w14:paraId="60EB17D4" w14:textId="77777777" w:rsidTr="00C76FE4"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</w:tcPr>
          <w:p w14:paraId="7530F3C0" w14:textId="77777777" w:rsidR="00C76FE4" w:rsidRDefault="00C76FE4" w:rsidP="00D45257"/>
        </w:tc>
        <w:tc>
          <w:tcPr>
            <w:tcW w:w="1288" w:type="dxa"/>
            <w:tcBorders>
              <w:top w:val="nil"/>
              <w:left w:val="nil"/>
              <w:right w:val="nil"/>
            </w:tcBorders>
          </w:tcPr>
          <w:p w14:paraId="720405E8" w14:textId="3C53993E" w:rsidR="00C76FE4" w:rsidRDefault="00C76FE4" w:rsidP="00D45257">
            <w:r>
              <w:t>1</w:t>
            </w:r>
          </w:p>
        </w:tc>
        <w:tc>
          <w:tcPr>
            <w:tcW w:w="1288" w:type="dxa"/>
            <w:tcBorders>
              <w:top w:val="nil"/>
              <w:left w:val="nil"/>
              <w:right w:val="nil"/>
            </w:tcBorders>
          </w:tcPr>
          <w:p w14:paraId="1F638A8C" w14:textId="6E2AC26D" w:rsidR="00C76FE4" w:rsidRDefault="00C76FE4" w:rsidP="00D45257">
            <w:r>
              <w:t>2</w:t>
            </w:r>
          </w:p>
        </w:tc>
        <w:tc>
          <w:tcPr>
            <w:tcW w:w="1288" w:type="dxa"/>
            <w:tcBorders>
              <w:top w:val="nil"/>
              <w:left w:val="nil"/>
              <w:right w:val="nil"/>
            </w:tcBorders>
          </w:tcPr>
          <w:p w14:paraId="48C6DAAD" w14:textId="7971C6CE" w:rsidR="00C76FE4" w:rsidRDefault="00C76FE4" w:rsidP="00D45257">
            <w:r>
              <w:t>3</w:t>
            </w:r>
          </w:p>
        </w:tc>
        <w:tc>
          <w:tcPr>
            <w:tcW w:w="1288" w:type="dxa"/>
            <w:tcBorders>
              <w:top w:val="nil"/>
              <w:left w:val="nil"/>
              <w:right w:val="nil"/>
            </w:tcBorders>
          </w:tcPr>
          <w:p w14:paraId="0FBFF312" w14:textId="44A7AC97" w:rsidR="00C76FE4" w:rsidRDefault="00C76FE4" w:rsidP="00D45257">
            <w:r>
              <w:t>…</w:t>
            </w:r>
          </w:p>
        </w:tc>
        <w:tc>
          <w:tcPr>
            <w:tcW w:w="1288" w:type="dxa"/>
            <w:tcBorders>
              <w:top w:val="nil"/>
              <w:left w:val="nil"/>
              <w:right w:val="nil"/>
            </w:tcBorders>
          </w:tcPr>
          <w:p w14:paraId="51DCB34F" w14:textId="089A9133" w:rsidR="00C76FE4" w:rsidRDefault="00C76FE4" w:rsidP="00C76FE4">
            <w:r>
              <w:t>a-1</w:t>
            </w:r>
          </w:p>
        </w:tc>
        <w:tc>
          <w:tcPr>
            <w:tcW w:w="1288" w:type="dxa"/>
            <w:tcBorders>
              <w:top w:val="nil"/>
              <w:left w:val="nil"/>
              <w:right w:val="nil"/>
            </w:tcBorders>
          </w:tcPr>
          <w:p w14:paraId="1AD7B944" w14:textId="4A25F8A1" w:rsidR="00C76FE4" w:rsidRDefault="00C76FE4" w:rsidP="00D45257">
            <w:r>
              <w:t>a</w:t>
            </w:r>
          </w:p>
        </w:tc>
      </w:tr>
      <w:tr w:rsidR="00C76FE4" w14:paraId="456BA462" w14:textId="77777777" w:rsidTr="00C76FE4">
        <w:tc>
          <w:tcPr>
            <w:tcW w:w="1288" w:type="dxa"/>
            <w:tcBorders>
              <w:top w:val="nil"/>
              <w:left w:val="nil"/>
              <w:bottom w:val="nil"/>
            </w:tcBorders>
          </w:tcPr>
          <w:p w14:paraId="35FE0DB6" w14:textId="48D52A99" w:rsidR="00C76FE4" w:rsidRDefault="00C76FE4" w:rsidP="00D45257">
            <w:r>
              <w:t>Array 1</w:t>
            </w:r>
          </w:p>
        </w:tc>
        <w:tc>
          <w:tcPr>
            <w:tcW w:w="1288" w:type="dxa"/>
          </w:tcPr>
          <w:p w14:paraId="6E60D5F5" w14:textId="2DC00704" w:rsidR="00C76FE4" w:rsidRDefault="00C76FE4" w:rsidP="00D45257">
            <w:r>
              <w:t>1</w:t>
            </w:r>
          </w:p>
        </w:tc>
        <w:tc>
          <w:tcPr>
            <w:tcW w:w="1288" w:type="dxa"/>
          </w:tcPr>
          <w:p w14:paraId="13FD05DA" w14:textId="3AD9E5B7" w:rsidR="00C76FE4" w:rsidRDefault="00C76FE4" w:rsidP="00D45257">
            <w:r>
              <w:t>1</w:t>
            </w:r>
          </w:p>
        </w:tc>
        <w:tc>
          <w:tcPr>
            <w:tcW w:w="1288" w:type="dxa"/>
          </w:tcPr>
          <w:p w14:paraId="6CD63AC2" w14:textId="4C2E9E74" w:rsidR="00C76FE4" w:rsidRDefault="00C76FE4" w:rsidP="00D45257">
            <w:r>
              <w:t>2</w:t>
            </w:r>
          </w:p>
        </w:tc>
        <w:tc>
          <w:tcPr>
            <w:tcW w:w="1288" w:type="dxa"/>
          </w:tcPr>
          <w:p w14:paraId="71991803" w14:textId="77777777" w:rsidR="00C76FE4" w:rsidRDefault="00C76FE4" w:rsidP="00D45257"/>
        </w:tc>
        <w:tc>
          <w:tcPr>
            <w:tcW w:w="1288" w:type="dxa"/>
          </w:tcPr>
          <w:p w14:paraId="193B2EE4" w14:textId="11DFC16E" w:rsidR="00C76FE4" w:rsidRDefault="00C76FE4" w:rsidP="00D45257">
            <w:r>
              <w:t>q-2</w:t>
            </w:r>
          </w:p>
        </w:tc>
        <w:tc>
          <w:tcPr>
            <w:tcW w:w="1288" w:type="dxa"/>
          </w:tcPr>
          <w:p w14:paraId="0E82A7CA" w14:textId="77A49C19" w:rsidR="00C76FE4" w:rsidRDefault="00C76FE4" w:rsidP="00D45257">
            <w:r>
              <w:t>q-1</w:t>
            </w:r>
          </w:p>
        </w:tc>
      </w:tr>
      <w:tr w:rsidR="00C76FE4" w14:paraId="698222D3" w14:textId="77777777" w:rsidTr="005A6590"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</w:tcPr>
          <w:p w14:paraId="3303210A" w14:textId="77777777" w:rsidR="00C76FE4" w:rsidRDefault="00C76FE4" w:rsidP="005A6590"/>
        </w:tc>
        <w:tc>
          <w:tcPr>
            <w:tcW w:w="1288" w:type="dxa"/>
            <w:tcBorders>
              <w:top w:val="nil"/>
              <w:left w:val="nil"/>
              <w:right w:val="nil"/>
            </w:tcBorders>
          </w:tcPr>
          <w:p w14:paraId="1A175307" w14:textId="77777777" w:rsidR="00C76FE4" w:rsidRDefault="00C76FE4" w:rsidP="005A6590"/>
        </w:tc>
        <w:tc>
          <w:tcPr>
            <w:tcW w:w="1288" w:type="dxa"/>
            <w:tcBorders>
              <w:top w:val="nil"/>
              <w:left w:val="nil"/>
              <w:right w:val="nil"/>
            </w:tcBorders>
          </w:tcPr>
          <w:p w14:paraId="0BD8F795" w14:textId="77777777" w:rsidR="00C76FE4" w:rsidRDefault="00C76FE4" w:rsidP="005A6590"/>
        </w:tc>
        <w:tc>
          <w:tcPr>
            <w:tcW w:w="1288" w:type="dxa"/>
            <w:tcBorders>
              <w:top w:val="nil"/>
              <w:left w:val="nil"/>
              <w:right w:val="nil"/>
            </w:tcBorders>
          </w:tcPr>
          <w:p w14:paraId="1D9EBFE9" w14:textId="77777777" w:rsidR="00C76FE4" w:rsidRDefault="00C76FE4" w:rsidP="005A6590"/>
        </w:tc>
        <w:tc>
          <w:tcPr>
            <w:tcW w:w="1288" w:type="dxa"/>
            <w:tcBorders>
              <w:top w:val="nil"/>
              <w:left w:val="nil"/>
              <w:right w:val="nil"/>
            </w:tcBorders>
          </w:tcPr>
          <w:p w14:paraId="6E350AA2" w14:textId="77777777" w:rsidR="00C76FE4" w:rsidRDefault="00C76FE4" w:rsidP="005A6590"/>
        </w:tc>
        <w:tc>
          <w:tcPr>
            <w:tcW w:w="1288" w:type="dxa"/>
            <w:tcBorders>
              <w:top w:val="nil"/>
              <w:left w:val="nil"/>
              <w:right w:val="nil"/>
            </w:tcBorders>
          </w:tcPr>
          <w:p w14:paraId="03E5E383" w14:textId="77777777" w:rsidR="00C76FE4" w:rsidRDefault="00C76FE4" w:rsidP="005A6590"/>
        </w:tc>
        <w:tc>
          <w:tcPr>
            <w:tcW w:w="1288" w:type="dxa"/>
            <w:tcBorders>
              <w:top w:val="nil"/>
              <w:left w:val="nil"/>
              <w:right w:val="nil"/>
            </w:tcBorders>
          </w:tcPr>
          <w:p w14:paraId="2555D968" w14:textId="77777777" w:rsidR="00C76FE4" w:rsidRDefault="00C76FE4" w:rsidP="005A6590"/>
        </w:tc>
      </w:tr>
      <w:tr w:rsidR="00C76FE4" w14:paraId="637C3D99" w14:textId="77777777" w:rsidTr="005A6590">
        <w:tc>
          <w:tcPr>
            <w:tcW w:w="1288" w:type="dxa"/>
            <w:tcBorders>
              <w:top w:val="nil"/>
              <w:left w:val="nil"/>
              <w:bottom w:val="nil"/>
            </w:tcBorders>
          </w:tcPr>
          <w:p w14:paraId="407EF3C3" w14:textId="22268F49" w:rsidR="00C76FE4" w:rsidRDefault="00C76FE4" w:rsidP="005A6590">
            <w:r>
              <w:t xml:space="preserve">Array </w:t>
            </w:r>
            <w:r>
              <w:t>2</w:t>
            </w:r>
          </w:p>
        </w:tc>
        <w:tc>
          <w:tcPr>
            <w:tcW w:w="1288" w:type="dxa"/>
          </w:tcPr>
          <w:p w14:paraId="615A4406" w14:textId="6277E89F" w:rsidR="00C76FE4" w:rsidRDefault="00C76FE4" w:rsidP="005A6590">
            <w:r>
              <w:t>2</w:t>
            </w:r>
          </w:p>
        </w:tc>
        <w:tc>
          <w:tcPr>
            <w:tcW w:w="1288" w:type="dxa"/>
          </w:tcPr>
          <w:p w14:paraId="5EF07F42" w14:textId="381A9AE9" w:rsidR="00C76FE4" w:rsidRDefault="00C76FE4" w:rsidP="005A6590">
            <w:r>
              <w:t>q</w:t>
            </w:r>
          </w:p>
        </w:tc>
        <w:tc>
          <w:tcPr>
            <w:tcW w:w="1288" w:type="dxa"/>
          </w:tcPr>
          <w:p w14:paraId="4B4EE217" w14:textId="5A6925E5" w:rsidR="00C76FE4" w:rsidRDefault="00C76FE4" w:rsidP="005A6590">
            <w:r>
              <w:t>q</w:t>
            </w:r>
          </w:p>
        </w:tc>
        <w:tc>
          <w:tcPr>
            <w:tcW w:w="1288" w:type="dxa"/>
          </w:tcPr>
          <w:p w14:paraId="2C446167" w14:textId="77777777" w:rsidR="00C76FE4" w:rsidRDefault="00C76FE4" w:rsidP="005A6590"/>
        </w:tc>
        <w:tc>
          <w:tcPr>
            <w:tcW w:w="1288" w:type="dxa"/>
          </w:tcPr>
          <w:p w14:paraId="5659661D" w14:textId="1D0788F8" w:rsidR="00C76FE4" w:rsidRDefault="00C76FE4" w:rsidP="005A6590">
            <w:r>
              <w:t>q-1</w:t>
            </w:r>
          </w:p>
        </w:tc>
        <w:tc>
          <w:tcPr>
            <w:tcW w:w="1288" w:type="dxa"/>
          </w:tcPr>
          <w:p w14:paraId="3EAF3B21" w14:textId="01056EF6" w:rsidR="00C76FE4" w:rsidRDefault="00C76FE4" w:rsidP="005A6590">
            <w:r>
              <w:t>q</w:t>
            </w:r>
          </w:p>
        </w:tc>
      </w:tr>
    </w:tbl>
    <w:p w14:paraId="26878AF8" w14:textId="2EB985C4" w:rsidR="00C76FE4" w:rsidRDefault="00C76FE4" w:rsidP="00D45257"/>
    <w:p w14:paraId="1E4D80D4" w14:textId="678036EB" w:rsidR="00C76FE4" w:rsidRDefault="00C76FE4" w:rsidP="00D45257">
      <w:r>
        <w:t>Here, we can deduce that edges (1,2), (</w:t>
      </w:r>
      <w:proofErr w:type="gramStart"/>
      <w:r>
        <w:t>1,q</w:t>
      </w:r>
      <w:proofErr w:type="gramEnd"/>
      <w:r>
        <w:t>), (2,q), (q-2,q-1) and (q-1, q) exist</w:t>
      </w:r>
      <w:r w:rsidR="008229B6">
        <w:t>.</w:t>
      </w:r>
    </w:p>
    <w:p w14:paraId="094C432D" w14:textId="77777777" w:rsidR="008229B6" w:rsidRDefault="008229B6" w:rsidP="008229B6">
      <w:pPr>
        <w:rPr>
          <w:b/>
          <w:bCs/>
          <w:sz w:val="32"/>
          <w:szCs w:val="32"/>
        </w:rPr>
      </w:pPr>
    </w:p>
    <w:p w14:paraId="026A288A" w14:textId="4B6CCC1C" w:rsidR="008229B6" w:rsidRDefault="008229B6" w:rsidP="008229B6">
      <w:pPr>
        <w:rPr>
          <w:b/>
          <w:bCs/>
          <w:sz w:val="32"/>
          <w:szCs w:val="32"/>
        </w:rPr>
      </w:pPr>
      <w:proofErr w:type="spellStart"/>
      <w:r>
        <w:rPr>
          <w:b/>
          <w:bCs/>
          <w:sz w:val="32"/>
          <w:szCs w:val="32"/>
        </w:rPr>
        <w:t>numDefendPerRound</w:t>
      </w:r>
      <w:proofErr w:type="spellEnd"/>
    </w:p>
    <w:p w14:paraId="50C56489" w14:textId="7C6450E0" w:rsidR="008229B6" w:rsidRDefault="008229B6" w:rsidP="00D45257">
      <w:r>
        <w:t>The number of defenders nodes that can be allocated to nodes at each round, for a particular instance of this problem class. This value should be greater than 0 and strictly less than q.</w:t>
      </w:r>
    </w:p>
    <w:p w14:paraId="2F7FA9F8" w14:textId="72358216" w:rsidR="008229B6" w:rsidRDefault="008229B6" w:rsidP="00D45257"/>
    <w:p w14:paraId="09CC78C9" w14:textId="1A12E03A" w:rsidR="002305F0" w:rsidRDefault="002305F0" w:rsidP="00D45257"/>
    <w:p w14:paraId="6130DBB2" w14:textId="2E6F7CB5" w:rsidR="00A17505" w:rsidRDefault="00A17505" w:rsidP="00D45257"/>
    <w:p w14:paraId="060FE9A6" w14:textId="62BCEAD0" w:rsidR="002E0FDC" w:rsidRPr="002E0FDC" w:rsidRDefault="002E0FDC" w:rsidP="002E0FDC">
      <w:pPr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lastRenderedPageBreak/>
        <w:t>Decision variables required</w:t>
      </w:r>
    </w:p>
    <w:p w14:paraId="41A924C3" w14:textId="103D457D" w:rsidR="000A23B9" w:rsidRPr="00542B00" w:rsidRDefault="000A23B9" w:rsidP="000A23B9">
      <w:pPr>
        <w:rPr>
          <w:b/>
          <w:bCs/>
          <w:sz w:val="32"/>
          <w:szCs w:val="32"/>
        </w:rPr>
      </w:pPr>
      <w:proofErr w:type="spellStart"/>
      <w:r>
        <w:rPr>
          <w:b/>
          <w:bCs/>
          <w:sz w:val="32"/>
          <w:szCs w:val="32"/>
        </w:rPr>
        <w:t>ntgrid</w:t>
      </w:r>
      <w:proofErr w:type="spellEnd"/>
    </w:p>
    <w:p w14:paraId="10F427F5" w14:textId="52D516E4" w:rsidR="000A23B9" w:rsidRDefault="000A23B9" w:rsidP="000A23B9">
      <w:r w:rsidRPr="00D45257">
        <w:rPr>
          <w:b/>
          <w:bCs/>
          <w:i/>
          <w:iCs/>
        </w:rPr>
        <w:t>Description:</w:t>
      </w:r>
      <w:r>
        <w:t xml:space="preserve"> Gives information </w:t>
      </w:r>
      <w:r>
        <w:t>of the state of nodes at a particular round/time</w:t>
      </w:r>
    </w:p>
    <w:p w14:paraId="01AD90B0" w14:textId="384484C8" w:rsidR="000A23B9" w:rsidRDefault="000A23B9" w:rsidP="000A23B9">
      <w:r w:rsidRPr="00D45257">
        <w:rPr>
          <w:b/>
          <w:bCs/>
          <w:i/>
          <w:iCs/>
        </w:rPr>
        <w:t>How to represent:</w:t>
      </w:r>
      <w:r>
        <w:t xml:space="preserve"> A</w:t>
      </w:r>
      <w:r>
        <w:t xml:space="preserve"> 2D </w:t>
      </w:r>
      <w:r>
        <w:t xml:space="preserve">array, with </w:t>
      </w:r>
      <w:r>
        <w:t xml:space="preserve">dimensions </w:t>
      </w:r>
      <w:proofErr w:type="spellStart"/>
      <w:r>
        <w:t>qxq</w:t>
      </w:r>
      <w:proofErr w:type="spellEnd"/>
      <w:r>
        <w:t xml:space="preserve">, index representing </w:t>
      </w:r>
      <w:r>
        <w:t>the state of a node at a particular round, with value 0 if the node at the time point is burnt, 1 if the node is vulnerable (not burnt, but also defended) and 2 if the node has been defended</w:t>
      </w:r>
    </w:p>
    <w:p w14:paraId="7A9469A1" w14:textId="77777777" w:rsidR="000A23B9" w:rsidRDefault="000A23B9" w:rsidP="000A23B9">
      <w:proofErr w:type="spellStart"/>
      <w:r>
        <w:t>E.g</w:t>
      </w:r>
      <w:proofErr w:type="spellEnd"/>
      <w:r>
        <w:t>:</w:t>
      </w:r>
    </w:p>
    <w:p w14:paraId="2DCABE32" w14:textId="55EF608D" w:rsidR="00766368" w:rsidRDefault="00766368" w:rsidP="000A23B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766368" w14:paraId="2AB4F832" w14:textId="77777777" w:rsidTr="00766368">
        <w:tc>
          <w:tcPr>
            <w:tcW w:w="1803" w:type="dxa"/>
          </w:tcPr>
          <w:p w14:paraId="2ED31D07" w14:textId="77777777" w:rsidR="00766368" w:rsidRDefault="00766368" w:rsidP="00766368">
            <w:pPr>
              <w:jc w:val="center"/>
            </w:pPr>
          </w:p>
        </w:tc>
        <w:tc>
          <w:tcPr>
            <w:tcW w:w="1803" w:type="dxa"/>
          </w:tcPr>
          <w:p w14:paraId="740D5D06" w14:textId="11A703EB" w:rsidR="00766368" w:rsidRDefault="00766368" w:rsidP="00766368">
            <w:pPr>
              <w:jc w:val="center"/>
            </w:pPr>
            <w:r>
              <w:t>1</w:t>
            </w:r>
          </w:p>
        </w:tc>
        <w:tc>
          <w:tcPr>
            <w:tcW w:w="1803" w:type="dxa"/>
          </w:tcPr>
          <w:p w14:paraId="3FB693F5" w14:textId="4F4E0A17" w:rsidR="00766368" w:rsidRDefault="00766368" w:rsidP="00766368">
            <w:pPr>
              <w:jc w:val="center"/>
            </w:pPr>
            <w:r>
              <w:t>2</w:t>
            </w:r>
          </w:p>
        </w:tc>
        <w:tc>
          <w:tcPr>
            <w:tcW w:w="1803" w:type="dxa"/>
          </w:tcPr>
          <w:p w14:paraId="5A5703AE" w14:textId="76A430A5" w:rsidR="00766368" w:rsidRDefault="00766368" w:rsidP="00766368">
            <w:pPr>
              <w:jc w:val="center"/>
            </w:pPr>
            <w:r>
              <w:t>…</w:t>
            </w:r>
          </w:p>
        </w:tc>
        <w:tc>
          <w:tcPr>
            <w:tcW w:w="1804" w:type="dxa"/>
          </w:tcPr>
          <w:p w14:paraId="573516B5" w14:textId="13EB2760" w:rsidR="00766368" w:rsidRDefault="00766368" w:rsidP="00766368">
            <w:pPr>
              <w:jc w:val="center"/>
            </w:pPr>
            <w:r>
              <w:t>M</w:t>
            </w:r>
          </w:p>
        </w:tc>
      </w:tr>
      <w:tr w:rsidR="00766368" w14:paraId="7E950787" w14:textId="77777777" w:rsidTr="00766368">
        <w:tc>
          <w:tcPr>
            <w:tcW w:w="1803" w:type="dxa"/>
          </w:tcPr>
          <w:p w14:paraId="7BA252DA" w14:textId="3F52440C" w:rsidR="00766368" w:rsidRDefault="00766368" w:rsidP="00766368">
            <w:pPr>
              <w:jc w:val="center"/>
            </w:pPr>
            <w:r>
              <w:t>1</w:t>
            </w:r>
          </w:p>
        </w:tc>
        <w:tc>
          <w:tcPr>
            <w:tcW w:w="1803" w:type="dxa"/>
          </w:tcPr>
          <w:p w14:paraId="1D517A58" w14:textId="1960D86C" w:rsidR="00766368" w:rsidRDefault="00766368" w:rsidP="00766368">
            <w:pPr>
              <w:jc w:val="center"/>
            </w:pPr>
            <w:r>
              <w:t>1</w:t>
            </w:r>
          </w:p>
        </w:tc>
        <w:tc>
          <w:tcPr>
            <w:tcW w:w="1803" w:type="dxa"/>
          </w:tcPr>
          <w:p w14:paraId="59CF5344" w14:textId="7B77F1F0" w:rsidR="00766368" w:rsidRDefault="00766368" w:rsidP="00766368">
            <w:pPr>
              <w:jc w:val="center"/>
            </w:pPr>
            <w:r>
              <w:t>1</w:t>
            </w:r>
          </w:p>
        </w:tc>
        <w:tc>
          <w:tcPr>
            <w:tcW w:w="1803" w:type="dxa"/>
          </w:tcPr>
          <w:p w14:paraId="01BA349E" w14:textId="055B3B01" w:rsidR="00766368" w:rsidRDefault="00766368" w:rsidP="00766368">
            <w:pPr>
              <w:jc w:val="center"/>
            </w:pPr>
            <w:r>
              <w:t>…</w:t>
            </w:r>
          </w:p>
        </w:tc>
        <w:tc>
          <w:tcPr>
            <w:tcW w:w="1804" w:type="dxa"/>
          </w:tcPr>
          <w:p w14:paraId="5F814DDD" w14:textId="52835BA5" w:rsidR="00766368" w:rsidRDefault="00766368" w:rsidP="00766368">
            <w:pPr>
              <w:jc w:val="center"/>
            </w:pPr>
            <w:r>
              <w:t>0</w:t>
            </w:r>
          </w:p>
        </w:tc>
      </w:tr>
      <w:tr w:rsidR="00766368" w14:paraId="65C74A4B" w14:textId="77777777" w:rsidTr="00766368">
        <w:tc>
          <w:tcPr>
            <w:tcW w:w="1803" w:type="dxa"/>
          </w:tcPr>
          <w:p w14:paraId="364EBAA2" w14:textId="520966B6" w:rsidR="00766368" w:rsidRDefault="00766368" w:rsidP="00766368">
            <w:pPr>
              <w:jc w:val="center"/>
            </w:pPr>
            <w:r>
              <w:t>2</w:t>
            </w:r>
          </w:p>
        </w:tc>
        <w:tc>
          <w:tcPr>
            <w:tcW w:w="1803" w:type="dxa"/>
          </w:tcPr>
          <w:p w14:paraId="055AA49C" w14:textId="335B5551" w:rsidR="00766368" w:rsidRDefault="00766368" w:rsidP="00766368">
            <w:pPr>
              <w:jc w:val="center"/>
            </w:pPr>
            <w:r>
              <w:t>1</w:t>
            </w:r>
          </w:p>
        </w:tc>
        <w:tc>
          <w:tcPr>
            <w:tcW w:w="1803" w:type="dxa"/>
          </w:tcPr>
          <w:p w14:paraId="01699A4A" w14:textId="653288AC" w:rsidR="00766368" w:rsidRDefault="00766368" w:rsidP="00766368">
            <w:pPr>
              <w:jc w:val="center"/>
            </w:pPr>
            <w:r>
              <w:t>2</w:t>
            </w:r>
          </w:p>
        </w:tc>
        <w:tc>
          <w:tcPr>
            <w:tcW w:w="1803" w:type="dxa"/>
          </w:tcPr>
          <w:p w14:paraId="4B50C367" w14:textId="6857466B" w:rsidR="00766368" w:rsidRDefault="00766368" w:rsidP="00766368">
            <w:pPr>
              <w:jc w:val="center"/>
            </w:pPr>
            <w:r>
              <w:t>…</w:t>
            </w:r>
          </w:p>
        </w:tc>
        <w:tc>
          <w:tcPr>
            <w:tcW w:w="1804" w:type="dxa"/>
          </w:tcPr>
          <w:p w14:paraId="74651AEF" w14:textId="145FA28F" w:rsidR="00766368" w:rsidRDefault="00766368" w:rsidP="00766368">
            <w:pPr>
              <w:jc w:val="center"/>
            </w:pPr>
            <w:r>
              <w:t>2</w:t>
            </w:r>
          </w:p>
        </w:tc>
      </w:tr>
      <w:tr w:rsidR="00766368" w14:paraId="0C3E12FD" w14:textId="77777777" w:rsidTr="00766368">
        <w:tc>
          <w:tcPr>
            <w:tcW w:w="1803" w:type="dxa"/>
          </w:tcPr>
          <w:p w14:paraId="297A08AC" w14:textId="33441EC0" w:rsidR="00766368" w:rsidRDefault="00766368" w:rsidP="00766368">
            <w:pPr>
              <w:jc w:val="center"/>
            </w:pPr>
            <w:r>
              <w:t>…</w:t>
            </w:r>
          </w:p>
        </w:tc>
        <w:tc>
          <w:tcPr>
            <w:tcW w:w="1803" w:type="dxa"/>
          </w:tcPr>
          <w:p w14:paraId="49AB77C4" w14:textId="6C8B9C25" w:rsidR="00766368" w:rsidRDefault="00766368" w:rsidP="00766368">
            <w:pPr>
              <w:jc w:val="center"/>
            </w:pPr>
            <w:r>
              <w:t>…</w:t>
            </w:r>
          </w:p>
        </w:tc>
        <w:tc>
          <w:tcPr>
            <w:tcW w:w="1803" w:type="dxa"/>
          </w:tcPr>
          <w:p w14:paraId="521E6668" w14:textId="42F23A44" w:rsidR="00766368" w:rsidRDefault="00766368" w:rsidP="00766368">
            <w:pPr>
              <w:jc w:val="center"/>
            </w:pPr>
            <w:r>
              <w:t>…</w:t>
            </w:r>
          </w:p>
        </w:tc>
        <w:tc>
          <w:tcPr>
            <w:tcW w:w="1803" w:type="dxa"/>
          </w:tcPr>
          <w:p w14:paraId="734B7334" w14:textId="57BBB5DE" w:rsidR="00766368" w:rsidRDefault="00766368" w:rsidP="00766368">
            <w:pPr>
              <w:jc w:val="center"/>
            </w:pPr>
            <w:r>
              <w:t>…</w:t>
            </w:r>
          </w:p>
        </w:tc>
        <w:tc>
          <w:tcPr>
            <w:tcW w:w="1804" w:type="dxa"/>
          </w:tcPr>
          <w:p w14:paraId="308F8069" w14:textId="2D7385A4" w:rsidR="00766368" w:rsidRDefault="00766368" w:rsidP="00766368">
            <w:pPr>
              <w:jc w:val="center"/>
            </w:pPr>
            <w:r>
              <w:t>…</w:t>
            </w:r>
          </w:p>
        </w:tc>
      </w:tr>
      <w:tr w:rsidR="00766368" w14:paraId="5070C79F" w14:textId="77777777" w:rsidTr="00766368">
        <w:tc>
          <w:tcPr>
            <w:tcW w:w="1803" w:type="dxa"/>
          </w:tcPr>
          <w:p w14:paraId="446B3B64" w14:textId="3A4C3A2E" w:rsidR="00766368" w:rsidRDefault="00766368" w:rsidP="00766368">
            <w:pPr>
              <w:jc w:val="center"/>
            </w:pPr>
            <w:r>
              <w:t>q</w:t>
            </w:r>
          </w:p>
        </w:tc>
        <w:tc>
          <w:tcPr>
            <w:tcW w:w="1803" w:type="dxa"/>
          </w:tcPr>
          <w:p w14:paraId="60D2501B" w14:textId="51E4D31A" w:rsidR="00766368" w:rsidRDefault="00766368" w:rsidP="00766368">
            <w:pPr>
              <w:jc w:val="center"/>
            </w:pPr>
            <w:r>
              <w:t>1</w:t>
            </w:r>
          </w:p>
        </w:tc>
        <w:tc>
          <w:tcPr>
            <w:tcW w:w="1803" w:type="dxa"/>
          </w:tcPr>
          <w:p w14:paraId="7F580168" w14:textId="5EB22758" w:rsidR="00766368" w:rsidRDefault="00766368" w:rsidP="00766368">
            <w:pPr>
              <w:jc w:val="center"/>
            </w:pPr>
            <w:r>
              <w:t>1</w:t>
            </w:r>
          </w:p>
        </w:tc>
        <w:tc>
          <w:tcPr>
            <w:tcW w:w="1803" w:type="dxa"/>
          </w:tcPr>
          <w:p w14:paraId="6E3AFEAB" w14:textId="209A4E55" w:rsidR="00766368" w:rsidRDefault="00766368" w:rsidP="00766368">
            <w:pPr>
              <w:jc w:val="center"/>
            </w:pPr>
            <w:r>
              <w:t>…</w:t>
            </w:r>
          </w:p>
        </w:tc>
        <w:tc>
          <w:tcPr>
            <w:tcW w:w="1804" w:type="dxa"/>
          </w:tcPr>
          <w:p w14:paraId="6848EB1E" w14:textId="33EC04B8" w:rsidR="00766368" w:rsidRDefault="00766368" w:rsidP="00766368">
            <w:pPr>
              <w:jc w:val="center"/>
            </w:pPr>
            <w:r>
              <w:t>1</w:t>
            </w:r>
          </w:p>
        </w:tc>
      </w:tr>
    </w:tbl>
    <w:p w14:paraId="1DCA6835" w14:textId="790C7CFC" w:rsidR="00766368" w:rsidRDefault="00766368" w:rsidP="00D120B8"/>
    <w:p w14:paraId="3B277A54" w14:textId="3FC0D1B6" w:rsidR="005B6A2C" w:rsidRDefault="00766368" w:rsidP="00D45257">
      <w:r>
        <w:t>For this objective, we can either add M as a parameter</w:t>
      </w:r>
      <w:r w:rsidR="005B6A2C">
        <w:t xml:space="preserve"> and incrementally increase it until we have the end two columns being the same or (probably better) to set M to be q + 1 and minimise some pointer which gives the round where no more activity can be done, we shall call this </w:t>
      </w:r>
      <w:proofErr w:type="spellStart"/>
      <w:r w:rsidR="005B6A2C" w:rsidRPr="005B6A2C">
        <w:rPr>
          <w:b/>
          <w:bCs/>
        </w:rPr>
        <w:t>lastRound</w:t>
      </w:r>
      <w:proofErr w:type="spellEnd"/>
      <w:r w:rsidR="005B6A2C">
        <w:t xml:space="preserve"> and our objective shall be to minimise this, which we declare below.</w:t>
      </w:r>
    </w:p>
    <w:p w14:paraId="5F7B24F2" w14:textId="5D529911" w:rsidR="004114A7" w:rsidRDefault="004114A7" w:rsidP="00D120B8"/>
    <w:p w14:paraId="44C6FB77" w14:textId="63C3F5F2" w:rsidR="00D120B8" w:rsidRDefault="00D120B8" w:rsidP="00D120B8">
      <w:r>
        <w:t>Ideas: Could split this grid into 2; one for allocating defender nodes and another for fire spread, with channelling constraints to make sure the two are consistent</w:t>
      </w:r>
    </w:p>
    <w:p w14:paraId="2F04125C" w14:textId="77777777" w:rsidR="00D120B8" w:rsidRDefault="00D120B8" w:rsidP="00D120B8"/>
    <w:p w14:paraId="7D454EBB" w14:textId="7085FE56" w:rsidR="005B6A2C" w:rsidRPr="004114A7" w:rsidRDefault="004114A7" w:rsidP="004114A7">
      <w:pPr>
        <w:jc w:val="center"/>
        <w:rPr>
          <w:b/>
          <w:bCs/>
          <w:sz w:val="32"/>
          <w:szCs w:val="32"/>
          <w:u w:val="single"/>
        </w:rPr>
      </w:pPr>
      <w:r w:rsidRPr="004114A7">
        <w:rPr>
          <w:b/>
          <w:bCs/>
          <w:sz w:val="32"/>
          <w:szCs w:val="32"/>
          <w:u w:val="single"/>
        </w:rPr>
        <w:t>Ob</w:t>
      </w:r>
      <w:r>
        <w:rPr>
          <w:b/>
          <w:bCs/>
          <w:sz w:val="32"/>
          <w:szCs w:val="32"/>
          <w:u w:val="single"/>
        </w:rPr>
        <w:t>jective</w:t>
      </w:r>
    </w:p>
    <w:p w14:paraId="6E37764D" w14:textId="29293BE3" w:rsidR="005B6A2C" w:rsidRDefault="004114A7" w:rsidP="004114A7">
      <w:pPr>
        <w:jc w:val="center"/>
      </w:pPr>
      <w:r>
        <w:t xml:space="preserve">Minimise </w:t>
      </w:r>
      <w:proofErr w:type="spellStart"/>
      <w:r w:rsidRPr="004114A7">
        <w:rPr>
          <w:b/>
          <w:bCs/>
        </w:rPr>
        <w:t>lastRound</w:t>
      </w:r>
      <w:proofErr w:type="spellEnd"/>
    </w:p>
    <w:p w14:paraId="1E12CB9A" w14:textId="77777777" w:rsidR="004114A7" w:rsidRDefault="004114A7" w:rsidP="00D45257"/>
    <w:p w14:paraId="1832A7EE" w14:textId="5E4D70CC" w:rsidR="005B6A2C" w:rsidRPr="004114A7" w:rsidRDefault="004114A7" w:rsidP="004114A7">
      <w:pPr>
        <w:jc w:val="center"/>
        <w:rPr>
          <w:b/>
          <w:bCs/>
          <w:sz w:val="32"/>
          <w:szCs w:val="32"/>
          <w:u w:val="single"/>
        </w:rPr>
      </w:pPr>
      <w:r w:rsidRPr="004114A7">
        <w:rPr>
          <w:b/>
          <w:bCs/>
          <w:sz w:val="32"/>
          <w:szCs w:val="32"/>
          <w:u w:val="single"/>
        </w:rPr>
        <w:t>Constraints</w:t>
      </w:r>
    </w:p>
    <w:p w14:paraId="44E9CAC2" w14:textId="77777777" w:rsidR="00D84DFA" w:rsidRDefault="00D84DFA" w:rsidP="00D45257">
      <w:r>
        <w:t>(</w:t>
      </w:r>
      <w:proofErr w:type="spellStart"/>
      <w:r>
        <w:t>lastRound</w:t>
      </w:r>
      <w:proofErr w:type="spellEnd"/>
      <w:r>
        <w:t xml:space="preserve"> == 1 /\ (</w:t>
      </w:r>
      <w:proofErr w:type="spellStart"/>
      <w:r>
        <w:t>ntgrid</w:t>
      </w:r>
      <w:proofErr w:type="spellEnd"/>
      <w:proofErr w:type="gramStart"/>
      <w:r>
        <w:t>[..</w:t>
      </w:r>
      <w:proofErr w:type="gramEnd"/>
      <w:r>
        <w:t xml:space="preserve">, 1] == </w:t>
      </w:r>
      <w:proofErr w:type="spellStart"/>
      <w:r>
        <w:t>ntgrid</w:t>
      </w:r>
      <w:proofErr w:type="spellEnd"/>
      <w:r>
        <w:t>[.., 2]))</w:t>
      </w:r>
    </w:p>
    <w:p w14:paraId="4BE91C29" w14:textId="77777777" w:rsidR="00D84DFA" w:rsidRDefault="00D84DFA" w:rsidP="00D45257">
      <w:r>
        <w:t>\/</w:t>
      </w:r>
    </w:p>
    <w:p w14:paraId="32F143F7" w14:textId="2C0AB30A" w:rsidR="004114A7" w:rsidRDefault="00D84DFA" w:rsidP="00D45257">
      <w:r>
        <w:t>(</w:t>
      </w:r>
      <w:r w:rsidR="004114A7">
        <w:t>(</w:t>
      </w:r>
      <w:proofErr w:type="spellStart"/>
      <w:r w:rsidR="004114A7">
        <w:t>ntgrid</w:t>
      </w:r>
      <w:proofErr w:type="spellEnd"/>
      <w:proofErr w:type="gramStart"/>
      <w:r w:rsidR="004114A7">
        <w:t>[</w:t>
      </w:r>
      <w:r>
        <w:t>..</w:t>
      </w:r>
      <w:proofErr w:type="gramEnd"/>
      <w:r>
        <w:t xml:space="preserve">, </w:t>
      </w:r>
      <w:proofErr w:type="spellStart"/>
      <w:r>
        <w:t>lastRound</w:t>
      </w:r>
      <w:proofErr w:type="spellEnd"/>
      <w:r>
        <w:t xml:space="preserve"> - 1</w:t>
      </w:r>
      <w:r w:rsidR="004114A7">
        <w:t xml:space="preserve">] != </w:t>
      </w:r>
      <w:proofErr w:type="spellStart"/>
      <w:r w:rsidR="004114A7">
        <w:t>ntgrid</w:t>
      </w:r>
      <w:proofErr w:type="spellEnd"/>
      <w:r w:rsidR="004114A7">
        <w:t>[</w:t>
      </w:r>
      <w:r>
        <w:t xml:space="preserve">.., </w:t>
      </w:r>
      <w:proofErr w:type="spellStart"/>
      <w:r>
        <w:t>lastRound</w:t>
      </w:r>
      <w:proofErr w:type="spellEnd"/>
      <w:r w:rsidR="004114A7">
        <w:t>])</w:t>
      </w:r>
      <w:r>
        <w:t xml:space="preserve"> </w:t>
      </w:r>
      <w:r w:rsidR="004114A7">
        <w:t>/\</w:t>
      </w:r>
      <w:r>
        <w:t xml:space="preserve"> </w:t>
      </w:r>
      <w:r>
        <w:t>(</w:t>
      </w:r>
      <w:proofErr w:type="spellStart"/>
      <w:r>
        <w:t>ntgrid</w:t>
      </w:r>
      <w:proofErr w:type="spellEnd"/>
      <w:r>
        <w:t xml:space="preserve">[.., </w:t>
      </w:r>
      <w:proofErr w:type="spellStart"/>
      <w:r>
        <w:t>lastRound</w:t>
      </w:r>
      <w:proofErr w:type="spellEnd"/>
      <w:r>
        <w:t xml:space="preserve">] </w:t>
      </w:r>
      <w:r>
        <w:t>=</w:t>
      </w:r>
      <w:r>
        <w:t xml:space="preserve">= </w:t>
      </w:r>
      <w:proofErr w:type="spellStart"/>
      <w:r>
        <w:t>ntgrid</w:t>
      </w:r>
      <w:proofErr w:type="spellEnd"/>
      <w:r>
        <w:t xml:space="preserve">[.., </w:t>
      </w:r>
      <w:proofErr w:type="spellStart"/>
      <w:r>
        <w:t>lastRound</w:t>
      </w:r>
      <w:proofErr w:type="spellEnd"/>
      <w:r>
        <w:t xml:space="preserve"> + 1</w:t>
      </w:r>
      <w:r>
        <w:t>])</w:t>
      </w:r>
      <w:r>
        <w:t>)</w:t>
      </w:r>
    </w:p>
    <w:p w14:paraId="378EE931" w14:textId="72B04527" w:rsidR="00310DC6" w:rsidRDefault="00D84DFA" w:rsidP="00310DC6">
      <w:r>
        <w:t>--</w:t>
      </w:r>
    </w:p>
    <w:p w14:paraId="466EC2C5" w14:textId="556DDC7B" w:rsidR="00E04513" w:rsidRDefault="00E04513" w:rsidP="00E04513">
      <w:proofErr w:type="spellStart"/>
      <w:r>
        <w:t>forAll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in </w:t>
      </w:r>
      <w:proofErr w:type="gramStart"/>
      <w:r>
        <w:t>int(</w:t>
      </w:r>
      <w:proofErr w:type="gramEnd"/>
      <w:r>
        <w:t>1..q) .</w:t>
      </w:r>
    </w:p>
    <w:p w14:paraId="0094DD2A" w14:textId="31668E53" w:rsidR="00310DC6" w:rsidRDefault="00310DC6" w:rsidP="00E04513">
      <w:pPr>
        <w:ind w:firstLine="720"/>
      </w:pPr>
      <w:proofErr w:type="spellStart"/>
      <w:r>
        <w:t>forAll</w:t>
      </w:r>
      <w:proofErr w:type="spellEnd"/>
      <w:r>
        <w:t xml:space="preserve"> </w:t>
      </w:r>
      <w:r w:rsidR="00E04513">
        <w:t>j</w:t>
      </w:r>
      <w:r>
        <w:t xml:space="preserve"> in </w:t>
      </w:r>
      <w:proofErr w:type="gramStart"/>
      <w:r>
        <w:t>int(</w:t>
      </w:r>
      <w:proofErr w:type="gramEnd"/>
      <w:r>
        <w:t>1..(M - 1))</w:t>
      </w:r>
      <w:r w:rsidR="00E04513">
        <w:t xml:space="preserve"> .</w:t>
      </w:r>
    </w:p>
    <w:p w14:paraId="036D789D" w14:textId="2232D762" w:rsidR="00D84DFA" w:rsidRDefault="00D84DFA" w:rsidP="00D45257">
      <w:r>
        <w:tab/>
      </w:r>
      <w:r w:rsidR="00E04513">
        <w:tab/>
      </w:r>
      <w:r w:rsidR="00310DC6">
        <w:t>(</w:t>
      </w:r>
      <w:proofErr w:type="spellStart"/>
      <w:proofErr w:type="gramStart"/>
      <w:r>
        <w:t>ntgrid</w:t>
      </w:r>
      <w:proofErr w:type="spellEnd"/>
      <w:r>
        <w:t>[</w:t>
      </w:r>
      <w:proofErr w:type="spellStart"/>
      <w:proofErr w:type="gramEnd"/>
      <w:r>
        <w:t>i</w:t>
      </w:r>
      <w:proofErr w:type="spellEnd"/>
      <w:r>
        <w:t xml:space="preserve">, j] </w:t>
      </w:r>
      <w:r w:rsidR="00310DC6">
        <w:t>== 2) -&gt; (</w:t>
      </w:r>
      <w:proofErr w:type="spellStart"/>
      <w:r w:rsidR="00310DC6">
        <w:t>ntgrid</w:t>
      </w:r>
      <w:proofErr w:type="spellEnd"/>
      <w:r w:rsidR="00E04513">
        <w:t>[</w:t>
      </w:r>
      <w:proofErr w:type="spellStart"/>
      <w:r w:rsidR="00E04513">
        <w:t>i</w:t>
      </w:r>
      <w:proofErr w:type="spellEnd"/>
      <w:r w:rsidR="00E04513">
        <w:t>, j + 1] == 2</w:t>
      </w:r>
      <w:r w:rsidR="00310DC6">
        <w:t>)</w:t>
      </w:r>
    </w:p>
    <w:p w14:paraId="6E399547" w14:textId="2B467F4F" w:rsidR="00D84DFA" w:rsidRDefault="00E04513" w:rsidP="00D45257">
      <w:r>
        <w:t>--</w:t>
      </w:r>
    </w:p>
    <w:p w14:paraId="4226DFDD" w14:textId="21C55913" w:rsidR="00D120B8" w:rsidRDefault="00B4669D" w:rsidP="00D45257">
      <w:proofErr w:type="spellStart"/>
      <w:r>
        <w:lastRenderedPageBreak/>
        <w:t>forAll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in </w:t>
      </w:r>
      <w:proofErr w:type="gramStart"/>
      <w:r>
        <w:t>int(</w:t>
      </w:r>
      <w:proofErr w:type="gramEnd"/>
      <w:r>
        <w:t>1..(M - 1)) .</w:t>
      </w:r>
    </w:p>
    <w:p w14:paraId="2AF6E98C" w14:textId="42DEEC42" w:rsidR="00B4669D" w:rsidRDefault="00F27824" w:rsidP="00D45257">
      <w:r>
        <w:t xml:space="preserve">          </w:t>
      </w:r>
      <w:r w:rsidR="00B4669D">
        <w:t xml:space="preserve">(sum </w:t>
      </w:r>
      <w:proofErr w:type="gramStart"/>
      <w:r w:rsidR="00B4669D">
        <w:t>k</w:t>
      </w:r>
      <w:r>
        <w:t xml:space="preserve"> :</w:t>
      </w:r>
      <w:proofErr w:type="gramEnd"/>
      <w:r>
        <w:t xml:space="preserve"> </w:t>
      </w:r>
      <w:r w:rsidR="00B4669D">
        <w:t>int(1..q). ((</w:t>
      </w:r>
      <w:proofErr w:type="spellStart"/>
      <w:proofErr w:type="gramStart"/>
      <w:r w:rsidR="00B4669D">
        <w:t>ntgrid</w:t>
      </w:r>
      <w:proofErr w:type="spellEnd"/>
      <w:r w:rsidR="00B4669D">
        <w:t>[</w:t>
      </w:r>
      <w:proofErr w:type="gramEnd"/>
      <w:r w:rsidR="00B4669D">
        <w:t xml:space="preserve">k, </w:t>
      </w:r>
      <w:proofErr w:type="spellStart"/>
      <w:r w:rsidR="00B4669D">
        <w:t>i</w:t>
      </w:r>
      <w:proofErr w:type="spellEnd"/>
      <w:r w:rsidR="00B4669D">
        <w:t xml:space="preserve">] == </w:t>
      </w:r>
      <w:r w:rsidR="00D93B98">
        <w:t>1</w:t>
      </w:r>
      <w:r w:rsidR="00B4669D">
        <w:t>) /\ (</w:t>
      </w:r>
      <w:proofErr w:type="spellStart"/>
      <w:r w:rsidR="00B4669D">
        <w:t>ntgrid</w:t>
      </w:r>
      <w:proofErr w:type="spellEnd"/>
      <w:r w:rsidR="00B4669D">
        <w:t xml:space="preserve">[k, </w:t>
      </w:r>
      <w:proofErr w:type="spellStart"/>
      <w:r w:rsidR="00B4669D">
        <w:t>i</w:t>
      </w:r>
      <w:proofErr w:type="spellEnd"/>
      <w:r w:rsidR="00B4669D">
        <w:t xml:space="preserve"> + 1]</w:t>
      </w:r>
      <w:r w:rsidR="00D93B98">
        <w:t xml:space="preserve"> == 2</w:t>
      </w:r>
      <w:r w:rsidR="00B4669D">
        <w:t>))) &lt;</w:t>
      </w:r>
      <w:r>
        <w:t>=</w:t>
      </w:r>
      <w:r w:rsidR="00B4669D">
        <w:t xml:space="preserve"> </w:t>
      </w:r>
      <w:proofErr w:type="spellStart"/>
      <w:r>
        <w:t>numDefendPerRound</w:t>
      </w:r>
      <w:proofErr w:type="spellEnd"/>
    </w:p>
    <w:p w14:paraId="24015AF4" w14:textId="29054617" w:rsidR="00F27824" w:rsidRDefault="0039074F" w:rsidP="00D45257">
      <w:r>
        <w:t>--</w:t>
      </w:r>
    </w:p>
    <w:p w14:paraId="313DAD0F" w14:textId="33E88256" w:rsidR="00F27824" w:rsidRDefault="00F27824" w:rsidP="00D45257">
      <w:proofErr w:type="spellStart"/>
      <w:r>
        <w:t>forAll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in </w:t>
      </w:r>
      <w:proofErr w:type="gramStart"/>
      <w:r>
        <w:t>int(</w:t>
      </w:r>
      <w:proofErr w:type="gramEnd"/>
      <w:r>
        <w:t>1..q) .</w:t>
      </w:r>
    </w:p>
    <w:p w14:paraId="79DCFE1F" w14:textId="07F591BF" w:rsidR="00F27824" w:rsidRDefault="00F27824" w:rsidP="00D45257">
      <w:r>
        <w:tab/>
        <w:t>(</w:t>
      </w:r>
      <w:proofErr w:type="spellStart"/>
      <w:r>
        <w:t>onFireInit</w:t>
      </w:r>
      <w:proofErr w:type="spellEnd"/>
      <w:r>
        <w:t>[</w:t>
      </w:r>
      <w:proofErr w:type="spellStart"/>
      <w:r>
        <w:t>i</w:t>
      </w:r>
      <w:proofErr w:type="spellEnd"/>
      <w:r>
        <w:t xml:space="preserve">] == 1 /\ </w:t>
      </w:r>
      <w:proofErr w:type="spellStart"/>
      <w:proofErr w:type="gramStart"/>
      <w:r>
        <w:t>ntgrid</w:t>
      </w:r>
      <w:proofErr w:type="spellEnd"/>
      <w:r>
        <w:t>[</w:t>
      </w:r>
      <w:proofErr w:type="gramEnd"/>
      <w:r>
        <w:t xml:space="preserve">1, </w:t>
      </w:r>
      <w:proofErr w:type="spellStart"/>
      <w:r>
        <w:t>i</w:t>
      </w:r>
      <w:proofErr w:type="spellEnd"/>
      <w:r>
        <w:t xml:space="preserve">] == 1) \/ </w:t>
      </w:r>
      <w:r>
        <w:t>(</w:t>
      </w:r>
      <w:proofErr w:type="spellStart"/>
      <w:r>
        <w:t>onFireInit</w:t>
      </w:r>
      <w:proofErr w:type="spellEnd"/>
      <w:r>
        <w:t>[</w:t>
      </w:r>
      <w:proofErr w:type="spellStart"/>
      <w:r>
        <w:t>i</w:t>
      </w:r>
      <w:proofErr w:type="spellEnd"/>
      <w:r>
        <w:t xml:space="preserve">] == </w:t>
      </w:r>
      <w:r>
        <w:t>0</w:t>
      </w:r>
      <w:r>
        <w:t xml:space="preserve"> /\ </w:t>
      </w:r>
      <w:proofErr w:type="spellStart"/>
      <w:r>
        <w:t>ntgrid</w:t>
      </w:r>
      <w:proofErr w:type="spellEnd"/>
      <w:r>
        <w:t xml:space="preserve">[1, </w:t>
      </w:r>
      <w:proofErr w:type="spellStart"/>
      <w:r>
        <w:t>i</w:t>
      </w:r>
      <w:proofErr w:type="spellEnd"/>
      <w:r>
        <w:t xml:space="preserve">] == </w:t>
      </w:r>
      <w:r>
        <w:t>0</w:t>
      </w:r>
      <w:r>
        <w:t>)</w:t>
      </w:r>
    </w:p>
    <w:p w14:paraId="7AC876DB" w14:textId="77777777" w:rsidR="00E73313" w:rsidRDefault="00E73313" w:rsidP="00E73313">
      <w:r>
        <w:t>--</w:t>
      </w:r>
    </w:p>
    <w:p w14:paraId="030BE254" w14:textId="77777777" w:rsidR="004A5CBF" w:rsidRPr="000B5739" w:rsidRDefault="004A5CBF" w:rsidP="004A5CBF">
      <w:proofErr w:type="spellStart"/>
      <w:r w:rsidRPr="000B5739">
        <w:t>forAll</w:t>
      </w:r>
      <w:proofErr w:type="spellEnd"/>
      <w:r w:rsidRPr="000B5739">
        <w:t xml:space="preserve"> j in </w:t>
      </w:r>
      <w:proofErr w:type="gramStart"/>
      <w:r w:rsidRPr="000B5739">
        <w:t>int(</w:t>
      </w:r>
      <w:proofErr w:type="gramEnd"/>
      <w:r w:rsidRPr="000B5739">
        <w:t>1..(M - 1)) .</w:t>
      </w:r>
    </w:p>
    <w:p w14:paraId="79F6512E" w14:textId="77777777" w:rsidR="004A5CBF" w:rsidRPr="000B5739" w:rsidRDefault="004A5CBF" w:rsidP="004A5CBF">
      <w:pPr>
        <w:ind w:firstLine="720"/>
      </w:pPr>
      <w:proofErr w:type="spellStart"/>
      <w:r w:rsidRPr="000B5739">
        <w:t>forAll</w:t>
      </w:r>
      <w:proofErr w:type="spellEnd"/>
      <w:r w:rsidRPr="000B5739">
        <w:t xml:space="preserve"> x in </w:t>
      </w:r>
      <w:proofErr w:type="gramStart"/>
      <w:r w:rsidRPr="000B5739">
        <w:t>int(</w:t>
      </w:r>
      <w:proofErr w:type="gramEnd"/>
      <w:r w:rsidRPr="000B5739">
        <w:t>1..q) .</w:t>
      </w:r>
    </w:p>
    <w:p w14:paraId="79955968" w14:textId="77777777" w:rsidR="004A5CBF" w:rsidRPr="000B5739" w:rsidRDefault="004A5CBF" w:rsidP="004A5CBF">
      <w:pPr>
        <w:ind w:left="720" w:firstLine="720"/>
      </w:pPr>
      <w:proofErr w:type="spellStart"/>
      <w:r w:rsidRPr="000B5739">
        <w:t>forAll</w:t>
      </w:r>
      <w:proofErr w:type="spellEnd"/>
      <w:r w:rsidRPr="000B5739">
        <w:t xml:space="preserve"> y in int((x+1</w:t>
      </w:r>
      <w:proofErr w:type="gramStart"/>
      <w:r w:rsidRPr="000B5739">
        <w:t>)..</w:t>
      </w:r>
      <w:proofErr w:type="gramEnd"/>
      <w:r w:rsidRPr="000B5739">
        <w:t>q) .</w:t>
      </w:r>
    </w:p>
    <w:p w14:paraId="629B4C3C" w14:textId="71DE5EA5" w:rsidR="00E73313" w:rsidRDefault="000B5739" w:rsidP="00447AFA">
      <w:pPr>
        <w:ind w:left="1440"/>
      </w:pPr>
      <w:r w:rsidRPr="000B5739">
        <w:t xml:space="preserve">         </w:t>
      </w:r>
      <w:r>
        <w:t>(</w:t>
      </w:r>
      <w:r w:rsidR="00447AFA">
        <w:t>(</w:t>
      </w:r>
      <w:proofErr w:type="spellStart"/>
      <w:proofErr w:type="gramStart"/>
      <w:r w:rsidR="004A5CBF" w:rsidRPr="000B5739">
        <w:t>ntgrid</w:t>
      </w:r>
      <w:proofErr w:type="spellEnd"/>
      <w:r w:rsidR="004A5CBF" w:rsidRPr="000B5739">
        <w:t>[</w:t>
      </w:r>
      <w:proofErr w:type="gramEnd"/>
      <w:r w:rsidR="004A5CBF" w:rsidRPr="000B5739">
        <w:t xml:space="preserve">x, j] == </w:t>
      </w:r>
      <w:r w:rsidRPr="000B5739">
        <w:t>0</w:t>
      </w:r>
      <w:r w:rsidR="00447AFA">
        <w:t>)</w:t>
      </w:r>
      <w:r>
        <w:t xml:space="preserve"> /\ </w:t>
      </w:r>
      <w:r w:rsidR="00447AFA">
        <w:t>(</w:t>
      </w:r>
      <w:proofErr w:type="spellStart"/>
      <w:r w:rsidR="00447AFA" w:rsidRPr="000B5739">
        <w:t>edgeRep</w:t>
      </w:r>
      <w:proofErr w:type="spellEnd"/>
      <w:r w:rsidR="00447AFA">
        <w:t>[x, y] == 1</w:t>
      </w:r>
      <w:r w:rsidR="00447AFA">
        <w:t>)</w:t>
      </w:r>
      <w:r>
        <w:t>) -&gt;</w:t>
      </w:r>
      <w:r w:rsidRPr="000B5739">
        <w:t xml:space="preserve"> </w:t>
      </w:r>
      <w:r>
        <w:t>(</w:t>
      </w:r>
      <w:proofErr w:type="spellStart"/>
      <w:r>
        <w:t>ntgrid</w:t>
      </w:r>
      <w:proofErr w:type="spellEnd"/>
      <w:r>
        <w:t>[y, j + 1] == 0)</w:t>
      </w:r>
    </w:p>
    <w:p w14:paraId="72E51092" w14:textId="1EC0B98E" w:rsidR="00F27824" w:rsidRDefault="0039074F" w:rsidP="00D45257">
      <w:r>
        <w:t>--</w:t>
      </w:r>
    </w:p>
    <w:p w14:paraId="53069585" w14:textId="77777777" w:rsidR="0039074F" w:rsidRDefault="0039074F" w:rsidP="0039074F">
      <w:proofErr w:type="spellStart"/>
      <w:r>
        <w:t>forAll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in </w:t>
      </w:r>
      <w:proofErr w:type="gramStart"/>
      <w:r>
        <w:t>int(</w:t>
      </w:r>
      <w:proofErr w:type="gramEnd"/>
      <w:r>
        <w:t>1..q) .</w:t>
      </w:r>
    </w:p>
    <w:p w14:paraId="3EA2E81B" w14:textId="77777777" w:rsidR="0039074F" w:rsidRDefault="0039074F" w:rsidP="0039074F">
      <w:pPr>
        <w:ind w:firstLine="720"/>
      </w:pPr>
      <w:proofErr w:type="spellStart"/>
      <w:r>
        <w:t>forAll</w:t>
      </w:r>
      <w:proofErr w:type="spellEnd"/>
      <w:r>
        <w:t xml:space="preserve"> j in </w:t>
      </w:r>
      <w:proofErr w:type="gramStart"/>
      <w:r>
        <w:t>int(</w:t>
      </w:r>
      <w:proofErr w:type="gramEnd"/>
      <w:r>
        <w:t>1..(M - 1)) .</w:t>
      </w:r>
    </w:p>
    <w:p w14:paraId="0AAF3704" w14:textId="452532CD" w:rsidR="0039074F" w:rsidRDefault="0039074F" w:rsidP="0039074F">
      <w:r>
        <w:tab/>
      </w:r>
      <w:r>
        <w:tab/>
        <w:t>(</w:t>
      </w:r>
      <w:proofErr w:type="spellStart"/>
      <w:proofErr w:type="gramStart"/>
      <w:r>
        <w:t>ntgrid</w:t>
      </w:r>
      <w:proofErr w:type="spellEnd"/>
      <w:r>
        <w:t>[</w:t>
      </w:r>
      <w:proofErr w:type="spellStart"/>
      <w:proofErr w:type="gramEnd"/>
      <w:r>
        <w:t>i</w:t>
      </w:r>
      <w:proofErr w:type="spellEnd"/>
      <w:r>
        <w:t xml:space="preserve">, j] == </w:t>
      </w:r>
      <w:r>
        <w:t>0</w:t>
      </w:r>
      <w:r>
        <w:t>) -&gt; (</w:t>
      </w:r>
      <w:proofErr w:type="spellStart"/>
      <w:r>
        <w:t>ntgrid</w:t>
      </w:r>
      <w:proofErr w:type="spellEnd"/>
      <w:r>
        <w:t>[</w:t>
      </w:r>
      <w:proofErr w:type="spellStart"/>
      <w:r>
        <w:t>i</w:t>
      </w:r>
      <w:proofErr w:type="spellEnd"/>
      <w:r>
        <w:t xml:space="preserve">, j + 1] == </w:t>
      </w:r>
      <w:r>
        <w:t>0</w:t>
      </w:r>
      <w:r>
        <w:t>)</w:t>
      </w:r>
    </w:p>
    <w:p w14:paraId="3F1ACE4B" w14:textId="024C99D5" w:rsidR="00E73313" w:rsidRDefault="00E73313" w:rsidP="0039074F">
      <w:r>
        <w:t>--</w:t>
      </w:r>
    </w:p>
    <w:p w14:paraId="4FB63B92" w14:textId="77777777" w:rsidR="00E73313" w:rsidRDefault="00E73313" w:rsidP="0039074F"/>
    <w:p w14:paraId="330AC8A9" w14:textId="77777777" w:rsidR="004114A7" w:rsidRPr="00D93B98" w:rsidRDefault="004114A7">
      <w:r w:rsidRPr="00D93B98">
        <w:br w:type="page"/>
      </w:r>
    </w:p>
    <w:p w14:paraId="59B0409C" w14:textId="2DEB32DB" w:rsidR="00A17505" w:rsidRPr="004114A7" w:rsidRDefault="00A17505" w:rsidP="00A17505">
      <w:pPr>
        <w:jc w:val="center"/>
        <w:rPr>
          <w:sz w:val="40"/>
          <w:szCs w:val="40"/>
        </w:rPr>
      </w:pPr>
      <w:r w:rsidRPr="004114A7">
        <w:rPr>
          <w:sz w:val="40"/>
          <w:szCs w:val="40"/>
        </w:rPr>
        <w:lastRenderedPageBreak/>
        <w:t xml:space="preserve">Objective </w:t>
      </w:r>
      <w:r w:rsidRPr="004114A7">
        <w:rPr>
          <w:sz w:val="40"/>
          <w:szCs w:val="40"/>
        </w:rPr>
        <w:t>2</w:t>
      </w:r>
      <w:r w:rsidRPr="004114A7">
        <w:rPr>
          <w:sz w:val="40"/>
          <w:szCs w:val="40"/>
        </w:rPr>
        <w:t>- Minimising the number of “burnt” nodes</w:t>
      </w:r>
    </w:p>
    <w:p w14:paraId="3E6C93BE" w14:textId="21F89B7A" w:rsidR="00E65CF8" w:rsidRDefault="00E65CF8" w:rsidP="002305F0">
      <w:r>
        <w:t xml:space="preserve">All the same as above, except having the </w:t>
      </w:r>
      <w:proofErr w:type="spellStart"/>
      <w:r w:rsidRPr="005B6A2C">
        <w:rPr>
          <w:b/>
          <w:bCs/>
        </w:rPr>
        <w:t>lastRound</w:t>
      </w:r>
      <w:proofErr w:type="spellEnd"/>
      <w:r>
        <w:rPr>
          <w:b/>
          <w:bCs/>
        </w:rPr>
        <w:t xml:space="preserve"> </w:t>
      </w:r>
      <w:r>
        <w:t xml:space="preserve">decision variable and instead having the decision variable </w:t>
      </w:r>
      <w:proofErr w:type="spellStart"/>
      <w:r w:rsidRPr="00E65CF8">
        <w:rPr>
          <w:b/>
          <w:bCs/>
        </w:rPr>
        <w:t>numBurnt</w:t>
      </w:r>
      <w:proofErr w:type="spellEnd"/>
      <w:r>
        <w:t>.</w:t>
      </w:r>
    </w:p>
    <w:p w14:paraId="501BC50C" w14:textId="546340CA" w:rsidR="00E65CF8" w:rsidRDefault="00E65CF8" w:rsidP="002305F0"/>
    <w:p w14:paraId="72D16122" w14:textId="77777777" w:rsidR="00E65CF8" w:rsidRPr="004114A7" w:rsidRDefault="00E65CF8" w:rsidP="00E65CF8">
      <w:pPr>
        <w:jc w:val="center"/>
        <w:rPr>
          <w:b/>
          <w:bCs/>
          <w:sz w:val="32"/>
          <w:szCs w:val="32"/>
          <w:u w:val="single"/>
        </w:rPr>
      </w:pPr>
      <w:r w:rsidRPr="004114A7">
        <w:rPr>
          <w:b/>
          <w:bCs/>
          <w:sz w:val="32"/>
          <w:szCs w:val="32"/>
          <w:u w:val="single"/>
        </w:rPr>
        <w:t>Ob</w:t>
      </w:r>
      <w:r>
        <w:rPr>
          <w:b/>
          <w:bCs/>
          <w:sz w:val="32"/>
          <w:szCs w:val="32"/>
          <w:u w:val="single"/>
        </w:rPr>
        <w:t>jective</w:t>
      </w:r>
    </w:p>
    <w:p w14:paraId="65884033" w14:textId="59FFC586" w:rsidR="00E65CF8" w:rsidRDefault="00E65CF8" w:rsidP="00E65CF8">
      <w:pPr>
        <w:jc w:val="center"/>
      </w:pPr>
      <w:r>
        <w:t xml:space="preserve">Minimise </w:t>
      </w:r>
      <w:proofErr w:type="spellStart"/>
      <w:r w:rsidR="00167912" w:rsidRPr="00E65CF8">
        <w:rPr>
          <w:b/>
          <w:bCs/>
        </w:rPr>
        <w:t>numBurnt</w:t>
      </w:r>
      <w:proofErr w:type="spellEnd"/>
    </w:p>
    <w:p w14:paraId="7EB960A4" w14:textId="77777777" w:rsidR="00E65CF8" w:rsidRPr="00E65CF8" w:rsidRDefault="00E65CF8" w:rsidP="00E65CF8">
      <w:pPr>
        <w:jc w:val="center"/>
      </w:pPr>
    </w:p>
    <w:p w14:paraId="149D4935" w14:textId="77777777" w:rsidR="00167912" w:rsidRPr="004114A7" w:rsidRDefault="00167912" w:rsidP="00167912">
      <w:pPr>
        <w:jc w:val="center"/>
        <w:rPr>
          <w:b/>
          <w:bCs/>
          <w:sz w:val="32"/>
          <w:szCs w:val="32"/>
          <w:u w:val="single"/>
        </w:rPr>
      </w:pPr>
      <w:r w:rsidRPr="004114A7">
        <w:rPr>
          <w:b/>
          <w:bCs/>
          <w:sz w:val="32"/>
          <w:szCs w:val="32"/>
          <w:u w:val="single"/>
        </w:rPr>
        <w:t>Constraints</w:t>
      </w:r>
    </w:p>
    <w:p w14:paraId="341173FC" w14:textId="249E173F" w:rsidR="00A17505" w:rsidRDefault="004A5CBF" w:rsidP="002305F0">
      <w:proofErr w:type="spellStart"/>
      <w:r>
        <w:t>numBurnt</w:t>
      </w:r>
      <w:proofErr w:type="spellEnd"/>
      <w:r>
        <w:t xml:space="preserve"> = (sum </w:t>
      </w:r>
      <w:proofErr w:type="spellStart"/>
      <w:proofErr w:type="gramStart"/>
      <w:r>
        <w:t>i</w:t>
      </w:r>
      <w:proofErr w:type="spellEnd"/>
      <w:r>
        <w:t xml:space="preserve"> .</w:t>
      </w:r>
      <w:proofErr w:type="gramEnd"/>
      <w:r>
        <w:t xml:space="preserve"> (</w:t>
      </w:r>
      <w:proofErr w:type="spellStart"/>
      <w:proofErr w:type="gramStart"/>
      <w:r>
        <w:t>ntgrid</w:t>
      </w:r>
      <w:proofErr w:type="spellEnd"/>
      <w:r>
        <w:t>[</w:t>
      </w:r>
      <w:proofErr w:type="spellStart"/>
      <w:proofErr w:type="gramEnd"/>
      <w:r>
        <w:t>i</w:t>
      </w:r>
      <w:proofErr w:type="spellEnd"/>
      <w:r>
        <w:t>, M] == 0))</w:t>
      </w:r>
    </w:p>
    <w:p w14:paraId="405F8B1C" w14:textId="77777777" w:rsidR="004A5CBF" w:rsidRDefault="004A5CBF" w:rsidP="004A5CBF">
      <w:r>
        <w:t>--</w:t>
      </w:r>
    </w:p>
    <w:p w14:paraId="4F192B3B" w14:textId="77777777" w:rsidR="008A356D" w:rsidRPr="000B5739" w:rsidRDefault="008A356D" w:rsidP="008A356D">
      <w:proofErr w:type="spellStart"/>
      <w:r w:rsidRPr="000B5739">
        <w:t>forAll</w:t>
      </w:r>
      <w:proofErr w:type="spellEnd"/>
      <w:r w:rsidRPr="000B5739">
        <w:t xml:space="preserve"> j in </w:t>
      </w:r>
      <w:proofErr w:type="gramStart"/>
      <w:r w:rsidRPr="000B5739">
        <w:t>int(</w:t>
      </w:r>
      <w:proofErr w:type="gramEnd"/>
      <w:r w:rsidRPr="000B5739">
        <w:t>1..(M - 1)) .</w:t>
      </w:r>
    </w:p>
    <w:p w14:paraId="139C5FF0" w14:textId="77777777" w:rsidR="008A356D" w:rsidRPr="000B5739" w:rsidRDefault="008A356D" w:rsidP="008A356D">
      <w:pPr>
        <w:ind w:firstLine="720"/>
      </w:pPr>
      <w:proofErr w:type="spellStart"/>
      <w:r w:rsidRPr="000B5739">
        <w:t>forAll</w:t>
      </w:r>
      <w:proofErr w:type="spellEnd"/>
      <w:r w:rsidRPr="000B5739">
        <w:t xml:space="preserve"> x in </w:t>
      </w:r>
      <w:proofErr w:type="gramStart"/>
      <w:r w:rsidRPr="000B5739">
        <w:t>int(</w:t>
      </w:r>
      <w:proofErr w:type="gramEnd"/>
      <w:r w:rsidRPr="000B5739">
        <w:t>1..q) .</w:t>
      </w:r>
    </w:p>
    <w:p w14:paraId="71192412" w14:textId="77777777" w:rsidR="008A356D" w:rsidRPr="000B5739" w:rsidRDefault="008A356D" w:rsidP="008A356D">
      <w:pPr>
        <w:ind w:left="720" w:firstLine="720"/>
      </w:pPr>
      <w:proofErr w:type="spellStart"/>
      <w:r w:rsidRPr="000B5739">
        <w:t>forAll</w:t>
      </w:r>
      <w:proofErr w:type="spellEnd"/>
      <w:r w:rsidRPr="000B5739">
        <w:t xml:space="preserve"> y in int((x+1</w:t>
      </w:r>
      <w:proofErr w:type="gramStart"/>
      <w:r w:rsidRPr="000B5739">
        <w:t>)..</w:t>
      </w:r>
      <w:proofErr w:type="gramEnd"/>
      <w:r w:rsidRPr="000B5739">
        <w:t>q) .</w:t>
      </w:r>
    </w:p>
    <w:p w14:paraId="6C89B4FB" w14:textId="77777777" w:rsidR="008A356D" w:rsidRDefault="008A356D" w:rsidP="008A356D">
      <w:pPr>
        <w:ind w:left="1440"/>
      </w:pPr>
      <w:r w:rsidRPr="000B5739">
        <w:t xml:space="preserve">         </w:t>
      </w:r>
      <w:r>
        <w:t>((</w:t>
      </w:r>
      <w:proofErr w:type="spellStart"/>
      <w:proofErr w:type="gramStart"/>
      <w:r w:rsidRPr="000B5739">
        <w:t>ntgrid</w:t>
      </w:r>
      <w:proofErr w:type="spellEnd"/>
      <w:r w:rsidRPr="000B5739">
        <w:t>[</w:t>
      </w:r>
      <w:proofErr w:type="gramEnd"/>
      <w:r w:rsidRPr="000B5739">
        <w:t>x, j] == 0</w:t>
      </w:r>
      <w:r>
        <w:t>) /\ (</w:t>
      </w:r>
      <w:proofErr w:type="spellStart"/>
      <w:r w:rsidRPr="000B5739">
        <w:t>edgeRep</w:t>
      </w:r>
      <w:proofErr w:type="spellEnd"/>
      <w:r>
        <w:t>[x, y] == 1)) -&gt;</w:t>
      </w:r>
      <w:r w:rsidRPr="000B5739">
        <w:t xml:space="preserve"> </w:t>
      </w:r>
      <w:r>
        <w:t>(</w:t>
      </w:r>
      <w:proofErr w:type="spellStart"/>
      <w:r>
        <w:t>ntgrid</w:t>
      </w:r>
      <w:proofErr w:type="spellEnd"/>
      <w:r>
        <w:t>[y, j + 1] == 0)</w:t>
      </w:r>
    </w:p>
    <w:p w14:paraId="5FEE80B6" w14:textId="7FF1EB9D" w:rsidR="004A5CBF" w:rsidRDefault="004A5CBF" w:rsidP="002305F0">
      <w:r>
        <w:t>--</w:t>
      </w:r>
    </w:p>
    <w:p w14:paraId="089CD026" w14:textId="77777777" w:rsidR="004A5CBF" w:rsidRDefault="004A5CBF" w:rsidP="004A5CBF">
      <w:proofErr w:type="spellStart"/>
      <w:r>
        <w:t>forAll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in </w:t>
      </w:r>
      <w:proofErr w:type="gramStart"/>
      <w:r>
        <w:t>int(</w:t>
      </w:r>
      <w:proofErr w:type="gramEnd"/>
      <w:r>
        <w:t>1..q) .</w:t>
      </w:r>
    </w:p>
    <w:p w14:paraId="02EA0997" w14:textId="77777777" w:rsidR="004A5CBF" w:rsidRDefault="004A5CBF" w:rsidP="004A5CBF">
      <w:pPr>
        <w:ind w:firstLine="720"/>
      </w:pPr>
      <w:proofErr w:type="spellStart"/>
      <w:r>
        <w:t>forAll</w:t>
      </w:r>
      <w:proofErr w:type="spellEnd"/>
      <w:r>
        <w:t xml:space="preserve"> j in </w:t>
      </w:r>
      <w:proofErr w:type="gramStart"/>
      <w:r>
        <w:t>int(</w:t>
      </w:r>
      <w:proofErr w:type="gramEnd"/>
      <w:r>
        <w:t>1..(M - 1)) .</w:t>
      </w:r>
    </w:p>
    <w:p w14:paraId="677E99C7" w14:textId="77777777" w:rsidR="004A5CBF" w:rsidRDefault="004A5CBF" w:rsidP="004A5CBF">
      <w:r>
        <w:tab/>
      </w:r>
      <w:r>
        <w:tab/>
        <w:t>(</w:t>
      </w:r>
      <w:proofErr w:type="spellStart"/>
      <w:proofErr w:type="gramStart"/>
      <w:r>
        <w:t>ntgrid</w:t>
      </w:r>
      <w:proofErr w:type="spellEnd"/>
      <w:r>
        <w:t>[</w:t>
      </w:r>
      <w:proofErr w:type="spellStart"/>
      <w:proofErr w:type="gramEnd"/>
      <w:r>
        <w:t>i</w:t>
      </w:r>
      <w:proofErr w:type="spellEnd"/>
      <w:r>
        <w:t>, j] == 0) -&gt; (</w:t>
      </w:r>
      <w:proofErr w:type="spellStart"/>
      <w:r>
        <w:t>ntgrid</w:t>
      </w:r>
      <w:proofErr w:type="spellEnd"/>
      <w:r>
        <w:t>[</w:t>
      </w:r>
      <w:proofErr w:type="spellStart"/>
      <w:r>
        <w:t>i</w:t>
      </w:r>
      <w:proofErr w:type="spellEnd"/>
      <w:r>
        <w:t>, j + 1] == 0)</w:t>
      </w:r>
    </w:p>
    <w:p w14:paraId="7EE8DC32" w14:textId="5386BB33" w:rsidR="004A5CBF" w:rsidRDefault="00125833" w:rsidP="002305F0">
      <w:r>
        <w:t>--</w:t>
      </w:r>
    </w:p>
    <w:p w14:paraId="0E439EE2" w14:textId="77777777" w:rsidR="00125833" w:rsidRDefault="00125833" w:rsidP="00125833">
      <w:proofErr w:type="spellStart"/>
      <w:r>
        <w:t>forAll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in </w:t>
      </w:r>
      <w:proofErr w:type="gramStart"/>
      <w:r>
        <w:t>int(</w:t>
      </w:r>
      <w:proofErr w:type="gramEnd"/>
      <w:r>
        <w:t>1..q) .</w:t>
      </w:r>
    </w:p>
    <w:p w14:paraId="5333061D" w14:textId="77777777" w:rsidR="00125833" w:rsidRDefault="00125833" w:rsidP="00125833">
      <w:pPr>
        <w:ind w:firstLine="720"/>
      </w:pPr>
      <w:proofErr w:type="spellStart"/>
      <w:r>
        <w:t>forAll</w:t>
      </w:r>
      <w:proofErr w:type="spellEnd"/>
      <w:r>
        <w:t xml:space="preserve"> j in </w:t>
      </w:r>
      <w:proofErr w:type="gramStart"/>
      <w:r>
        <w:t>int(</w:t>
      </w:r>
      <w:proofErr w:type="gramEnd"/>
      <w:r>
        <w:t>1..(M - 1)) .</w:t>
      </w:r>
    </w:p>
    <w:p w14:paraId="677E6159" w14:textId="77777777" w:rsidR="00125833" w:rsidRDefault="00125833" w:rsidP="00125833">
      <w:r>
        <w:tab/>
      </w:r>
      <w:r>
        <w:tab/>
        <w:t>(</w:t>
      </w:r>
      <w:proofErr w:type="spellStart"/>
      <w:proofErr w:type="gramStart"/>
      <w:r>
        <w:t>ntgrid</w:t>
      </w:r>
      <w:proofErr w:type="spellEnd"/>
      <w:r>
        <w:t>[</w:t>
      </w:r>
      <w:proofErr w:type="spellStart"/>
      <w:proofErr w:type="gramEnd"/>
      <w:r>
        <w:t>i</w:t>
      </w:r>
      <w:proofErr w:type="spellEnd"/>
      <w:r>
        <w:t>, j] == 2) -&gt; (</w:t>
      </w:r>
      <w:proofErr w:type="spellStart"/>
      <w:r>
        <w:t>ntgrid</w:t>
      </w:r>
      <w:proofErr w:type="spellEnd"/>
      <w:r>
        <w:t>[</w:t>
      </w:r>
      <w:proofErr w:type="spellStart"/>
      <w:r>
        <w:t>i</w:t>
      </w:r>
      <w:proofErr w:type="spellEnd"/>
      <w:r>
        <w:t>, j + 1] == 2)</w:t>
      </w:r>
    </w:p>
    <w:p w14:paraId="766972DD" w14:textId="77777777" w:rsidR="00125833" w:rsidRDefault="00125833" w:rsidP="00125833">
      <w:r>
        <w:t>--</w:t>
      </w:r>
    </w:p>
    <w:p w14:paraId="21047C30" w14:textId="77777777" w:rsidR="00125833" w:rsidRDefault="00125833" w:rsidP="00125833">
      <w:proofErr w:type="spellStart"/>
      <w:r>
        <w:t>forAll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in </w:t>
      </w:r>
      <w:proofErr w:type="gramStart"/>
      <w:r>
        <w:t>int(</w:t>
      </w:r>
      <w:proofErr w:type="gramEnd"/>
      <w:r>
        <w:t>1..(M - 1)) .</w:t>
      </w:r>
    </w:p>
    <w:p w14:paraId="30F03043" w14:textId="39B99E8E" w:rsidR="00125833" w:rsidRDefault="00125833" w:rsidP="00125833">
      <w:pPr>
        <w:ind w:firstLine="720"/>
      </w:pPr>
      <w:r>
        <w:t xml:space="preserve">(sum </w:t>
      </w:r>
      <w:proofErr w:type="gramStart"/>
      <w:r>
        <w:t>k :</w:t>
      </w:r>
      <w:proofErr w:type="gramEnd"/>
      <w:r>
        <w:t xml:space="preserve"> int(1..q). ((</w:t>
      </w:r>
      <w:proofErr w:type="spellStart"/>
      <w:proofErr w:type="gramStart"/>
      <w:r>
        <w:t>ntgrid</w:t>
      </w:r>
      <w:proofErr w:type="spellEnd"/>
      <w:r>
        <w:t>[</w:t>
      </w:r>
      <w:proofErr w:type="gramEnd"/>
      <w:r>
        <w:t xml:space="preserve">k, </w:t>
      </w:r>
      <w:proofErr w:type="spellStart"/>
      <w:r>
        <w:t>i</w:t>
      </w:r>
      <w:proofErr w:type="spellEnd"/>
      <w:r>
        <w:t>] == 1) /\ (</w:t>
      </w:r>
      <w:proofErr w:type="spellStart"/>
      <w:r>
        <w:t>ntgrid</w:t>
      </w:r>
      <w:proofErr w:type="spellEnd"/>
      <w:r>
        <w:t xml:space="preserve">[k, </w:t>
      </w:r>
      <w:proofErr w:type="spellStart"/>
      <w:r>
        <w:t>i</w:t>
      </w:r>
      <w:proofErr w:type="spellEnd"/>
      <w:r>
        <w:t xml:space="preserve"> + 1] == 2))) &lt;= </w:t>
      </w:r>
      <w:proofErr w:type="spellStart"/>
      <w:r>
        <w:t>numDefendPerRound</w:t>
      </w:r>
      <w:proofErr w:type="spellEnd"/>
    </w:p>
    <w:p w14:paraId="09784C9D" w14:textId="77777777" w:rsidR="00125833" w:rsidRDefault="00125833" w:rsidP="00125833">
      <w:r>
        <w:t>--</w:t>
      </w:r>
    </w:p>
    <w:p w14:paraId="671FE771" w14:textId="77777777" w:rsidR="00125833" w:rsidRDefault="00125833" w:rsidP="00125833">
      <w:proofErr w:type="spellStart"/>
      <w:r>
        <w:t>forAll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in </w:t>
      </w:r>
      <w:proofErr w:type="gramStart"/>
      <w:r>
        <w:t>int(</w:t>
      </w:r>
      <w:proofErr w:type="gramEnd"/>
      <w:r>
        <w:t>1..q) .</w:t>
      </w:r>
    </w:p>
    <w:p w14:paraId="4DFED409" w14:textId="77777777" w:rsidR="00125833" w:rsidRDefault="00125833" w:rsidP="00125833">
      <w:r>
        <w:tab/>
        <w:t>(</w:t>
      </w:r>
      <w:proofErr w:type="spellStart"/>
      <w:r>
        <w:t>onFireInit</w:t>
      </w:r>
      <w:proofErr w:type="spellEnd"/>
      <w:r>
        <w:t>[</w:t>
      </w:r>
      <w:proofErr w:type="spellStart"/>
      <w:r>
        <w:t>i</w:t>
      </w:r>
      <w:proofErr w:type="spellEnd"/>
      <w:r>
        <w:t xml:space="preserve">] == 1 /\ </w:t>
      </w:r>
      <w:proofErr w:type="spellStart"/>
      <w:proofErr w:type="gramStart"/>
      <w:r>
        <w:t>ntgrid</w:t>
      </w:r>
      <w:proofErr w:type="spellEnd"/>
      <w:r>
        <w:t>[</w:t>
      </w:r>
      <w:proofErr w:type="gramEnd"/>
      <w:r>
        <w:t xml:space="preserve">1, </w:t>
      </w:r>
      <w:proofErr w:type="spellStart"/>
      <w:r>
        <w:t>i</w:t>
      </w:r>
      <w:proofErr w:type="spellEnd"/>
      <w:r>
        <w:t>] == 1) \/ (</w:t>
      </w:r>
      <w:proofErr w:type="spellStart"/>
      <w:r>
        <w:t>onFireInit</w:t>
      </w:r>
      <w:proofErr w:type="spellEnd"/>
      <w:r>
        <w:t>[</w:t>
      </w:r>
      <w:proofErr w:type="spellStart"/>
      <w:r>
        <w:t>i</w:t>
      </w:r>
      <w:proofErr w:type="spellEnd"/>
      <w:r>
        <w:t xml:space="preserve">] == 0 /\ </w:t>
      </w:r>
      <w:proofErr w:type="spellStart"/>
      <w:r>
        <w:t>ntgrid</w:t>
      </w:r>
      <w:proofErr w:type="spellEnd"/>
      <w:r>
        <w:t xml:space="preserve">[1, </w:t>
      </w:r>
      <w:proofErr w:type="spellStart"/>
      <w:r>
        <w:t>i</w:t>
      </w:r>
      <w:proofErr w:type="spellEnd"/>
      <w:r>
        <w:t>] == 0)</w:t>
      </w:r>
    </w:p>
    <w:p w14:paraId="0FAD26A0" w14:textId="77777777" w:rsidR="00125833" w:rsidRDefault="00125833" w:rsidP="00125833"/>
    <w:p w14:paraId="68EEA00D" w14:textId="77777777" w:rsidR="00125833" w:rsidRDefault="00125833" w:rsidP="00125833"/>
    <w:p w14:paraId="167ED151" w14:textId="5ADB51F8" w:rsidR="00125833" w:rsidRDefault="00125833" w:rsidP="00125833">
      <w:r>
        <w:lastRenderedPageBreak/>
        <w:t>--</w:t>
      </w:r>
    </w:p>
    <w:p w14:paraId="0F2C2CF4" w14:textId="257F0F68" w:rsidR="00125833" w:rsidRDefault="00125833" w:rsidP="00125833">
      <w:proofErr w:type="spellStart"/>
      <w:r>
        <w:t>forAll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in </w:t>
      </w:r>
      <w:proofErr w:type="gramStart"/>
      <w:r>
        <w:t>int(</w:t>
      </w:r>
      <w:proofErr w:type="gramEnd"/>
      <w:r>
        <w:t>1..q) .</w:t>
      </w:r>
    </w:p>
    <w:p w14:paraId="2CC53AB9" w14:textId="77777777" w:rsidR="00125833" w:rsidRDefault="00125833" w:rsidP="00125833">
      <w:pPr>
        <w:ind w:firstLine="720"/>
      </w:pPr>
      <w:proofErr w:type="spellStart"/>
      <w:r>
        <w:t>forAll</w:t>
      </w:r>
      <w:proofErr w:type="spellEnd"/>
      <w:r>
        <w:t xml:space="preserve"> j in </w:t>
      </w:r>
      <w:proofErr w:type="gramStart"/>
      <w:r>
        <w:t>int(</w:t>
      </w:r>
      <w:proofErr w:type="gramEnd"/>
      <w:r>
        <w:t>1..(M - 1)) .</w:t>
      </w:r>
    </w:p>
    <w:p w14:paraId="256A99E2" w14:textId="77777777" w:rsidR="00125833" w:rsidRDefault="00125833" w:rsidP="00125833">
      <w:r>
        <w:tab/>
      </w:r>
      <w:r>
        <w:tab/>
        <w:t>(</w:t>
      </w:r>
      <w:proofErr w:type="spellStart"/>
      <w:proofErr w:type="gramStart"/>
      <w:r>
        <w:t>ntgrid</w:t>
      </w:r>
      <w:proofErr w:type="spellEnd"/>
      <w:r>
        <w:t>[</w:t>
      </w:r>
      <w:proofErr w:type="spellStart"/>
      <w:proofErr w:type="gramEnd"/>
      <w:r>
        <w:t>i</w:t>
      </w:r>
      <w:proofErr w:type="spellEnd"/>
      <w:r>
        <w:t>, j] == 0) -&gt; (</w:t>
      </w:r>
      <w:proofErr w:type="spellStart"/>
      <w:r>
        <w:t>ntgrid</w:t>
      </w:r>
      <w:proofErr w:type="spellEnd"/>
      <w:r>
        <w:t>[</w:t>
      </w:r>
      <w:proofErr w:type="spellStart"/>
      <w:r>
        <w:t>i</w:t>
      </w:r>
      <w:proofErr w:type="spellEnd"/>
      <w:r>
        <w:t>, j + 1] == 0)</w:t>
      </w:r>
    </w:p>
    <w:p w14:paraId="059E424E" w14:textId="77777777" w:rsidR="00125833" w:rsidRDefault="00125833" w:rsidP="00125833">
      <w:r>
        <w:t>--</w:t>
      </w:r>
    </w:p>
    <w:p w14:paraId="72C86E7D" w14:textId="77777777" w:rsidR="00125833" w:rsidRPr="00A17505" w:rsidRDefault="00125833" w:rsidP="002305F0"/>
    <w:sectPr w:rsidR="00125833" w:rsidRPr="00A175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15A04"/>
    <w:multiLevelType w:val="hybridMultilevel"/>
    <w:tmpl w:val="19624E5E"/>
    <w:lvl w:ilvl="0" w:tplc="1A1CF9B8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97F49"/>
    <w:multiLevelType w:val="hybridMultilevel"/>
    <w:tmpl w:val="B99C4494"/>
    <w:lvl w:ilvl="0" w:tplc="1A1CF9B8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EB15F7"/>
    <w:multiLevelType w:val="hybridMultilevel"/>
    <w:tmpl w:val="D710FD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161A90"/>
    <w:multiLevelType w:val="hybridMultilevel"/>
    <w:tmpl w:val="71380F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EF6B49"/>
    <w:multiLevelType w:val="hybridMultilevel"/>
    <w:tmpl w:val="2D1258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0NzY2tDAwsDQ1sLBU0lEKTi0uzszPAykwrAUABCaRxywAAAA="/>
  </w:docVars>
  <w:rsids>
    <w:rsidRoot w:val="00542B00"/>
    <w:rsid w:val="000A23B9"/>
    <w:rsid w:val="000A2FF2"/>
    <w:rsid w:val="000B5739"/>
    <w:rsid w:val="00125833"/>
    <w:rsid w:val="00167912"/>
    <w:rsid w:val="002305F0"/>
    <w:rsid w:val="002E0FDC"/>
    <w:rsid w:val="00310DC6"/>
    <w:rsid w:val="00322E99"/>
    <w:rsid w:val="0039074F"/>
    <w:rsid w:val="004114A7"/>
    <w:rsid w:val="00447AFA"/>
    <w:rsid w:val="004A5CBF"/>
    <w:rsid w:val="00542B00"/>
    <w:rsid w:val="005B6A2C"/>
    <w:rsid w:val="006B6B39"/>
    <w:rsid w:val="00766368"/>
    <w:rsid w:val="00821B67"/>
    <w:rsid w:val="008229B6"/>
    <w:rsid w:val="008A356D"/>
    <w:rsid w:val="00A17505"/>
    <w:rsid w:val="00A50480"/>
    <w:rsid w:val="00B4669D"/>
    <w:rsid w:val="00C76FE4"/>
    <w:rsid w:val="00D120B8"/>
    <w:rsid w:val="00D45257"/>
    <w:rsid w:val="00D84DFA"/>
    <w:rsid w:val="00D93B98"/>
    <w:rsid w:val="00E04513"/>
    <w:rsid w:val="00E65CF8"/>
    <w:rsid w:val="00E73313"/>
    <w:rsid w:val="00F27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D4D88"/>
  <w15:chartTrackingRefBased/>
  <w15:docId w15:val="{ABD892EC-6FCC-4BAC-ADFB-F56DB6C8B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B00"/>
    <w:pPr>
      <w:ind w:left="720"/>
      <w:contextualSpacing/>
    </w:pPr>
  </w:style>
  <w:style w:type="table" w:styleId="TableGrid">
    <w:name w:val="Table Grid"/>
    <w:basedOn w:val="TableNormal"/>
    <w:uiPriority w:val="39"/>
    <w:rsid w:val="00D452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6</Pages>
  <Words>742</Words>
  <Characters>423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Hammeda</dc:creator>
  <cp:keywords/>
  <dc:description/>
  <cp:lastModifiedBy>Mohamed Hammeda</cp:lastModifiedBy>
  <cp:revision>1</cp:revision>
  <dcterms:created xsi:type="dcterms:W3CDTF">2021-12-28T13:55:00Z</dcterms:created>
  <dcterms:modified xsi:type="dcterms:W3CDTF">2021-12-28T17:43:00Z</dcterms:modified>
</cp:coreProperties>
</file>